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7C7AC" w14:textId="1DB2CF8C" w:rsidR="00AA00F6" w:rsidRPr="00AA00F6" w:rsidRDefault="00AA00F6" w:rsidP="0078497A">
      <w:pPr>
        <w:spacing w:before="120" w:after="120" w:line="240" w:lineRule="auto"/>
        <w:jc w:val="center"/>
        <w:rPr>
          <w:rFonts w:asciiTheme="majorHAnsi" w:hAnsiTheme="majorHAnsi" w:cs="Times New Roman"/>
          <w:b/>
          <w:sz w:val="24"/>
          <w:szCs w:val="24"/>
          <w:lang w:val="bg-BG"/>
        </w:rPr>
      </w:pPr>
      <w:r w:rsidRPr="00AA00F6">
        <w:rPr>
          <w:rFonts w:asciiTheme="majorHAnsi" w:hAnsiTheme="majorHAnsi" w:cs="Times New Roman"/>
          <w:b/>
          <w:sz w:val="24"/>
          <w:szCs w:val="24"/>
          <w:lang w:val="bg-BG"/>
        </w:rPr>
        <w:t>Въпросник за</w:t>
      </w:r>
    </w:p>
    <w:p w14:paraId="43D41728" w14:textId="77777777" w:rsidR="00AA00F6" w:rsidRPr="00AA00F6" w:rsidRDefault="00AA00F6" w:rsidP="0078497A">
      <w:pPr>
        <w:spacing w:before="120" w:after="120" w:line="240" w:lineRule="auto"/>
        <w:jc w:val="center"/>
        <w:rPr>
          <w:rFonts w:asciiTheme="majorHAnsi" w:hAnsiTheme="majorHAnsi" w:cs="Times New Roman"/>
          <w:b/>
          <w:sz w:val="24"/>
          <w:szCs w:val="24"/>
          <w:lang w:val="bg-BG"/>
        </w:rPr>
      </w:pPr>
      <w:r w:rsidRPr="008468C0">
        <w:rPr>
          <w:rFonts w:asciiTheme="majorHAnsi" w:hAnsiTheme="majorHAnsi" w:cs="Times New Roman"/>
          <w:b/>
          <w:sz w:val="24"/>
          <w:szCs w:val="24"/>
          <w:lang w:val="bg-BG"/>
        </w:rPr>
        <w:t>завършилите средно професионално образование и обучение</w:t>
      </w:r>
    </w:p>
    <w:p w14:paraId="3A89352B" w14:textId="77777777" w:rsidR="00AA00F6" w:rsidRPr="00AA00F6" w:rsidRDefault="00AA00F6" w:rsidP="0078497A">
      <w:pPr>
        <w:spacing w:before="120" w:after="120" w:line="240" w:lineRule="auto"/>
        <w:jc w:val="both"/>
        <w:rPr>
          <w:rFonts w:asciiTheme="majorHAnsi" w:hAnsiTheme="majorHAnsi" w:cs="Times New Roman"/>
          <w:b/>
          <w:sz w:val="24"/>
          <w:szCs w:val="24"/>
          <w:lang w:val="bg-BG"/>
        </w:rPr>
      </w:pPr>
    </w:p>
    <w:p w14:paraId="1BF5F2D8" w14:textId="6C34A3AB" w:rsidR="00AA00F6" w:rsidRPr="00271EE3" w:rsidRDefault="00AA00F6" w:rsidP="0078497A">
      <w:pPr>
        <w:spacing w:before="120" w:after="120" w:line="240" w:lineRule="auto"/>
        <w:jc w:val="both"/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</w:pPr>
      <w:r w:rsidRPr="00AA00F6">
        <w:rPr>
          <w:rFonts w:asciiTheme="majorHAnsi" w:hAnsiTheme="majorHAnsi"/>
          <w:b/>
          <w:sz w:val="24"/>
          <w:szCs w:val="24"/>
          <w:lang w:val="bg-BG"/>
        </w:rPr>
        <w:t>Инструкция:</w:t>
      </w:r>
      <w:r w:rsidRPr="00857DDA">
        <w:rPr>
          <w:rFonts w:asciiTheme="majorHAnsi" w:hAnsiTheme="majorHAnsi"/>
          <w:b/>
          <w:sz w:val="24"/>
          <w:szCs w:val="24"/>
          <w:lang w:val="bg-BG"/>
        </w:rPr>
        <w:t xml:space="preserve"> </w:t>
      </w:r>
      <w:r w:rsidRPr="00AA00F6">
        <w:rPr>
          <w:rFonts w:asciiTheme="majorHAnsi" w:hAnsiTheme="majorHAnsi"/>
          <w:sz w:val="24"/>
          <w:szCs w:val="24"/>
          <w:lang w:val="bg-BG"/>
        </w:rPr>
        <w:t xml:space="preserve">Благодарим Ви за участието в това изследване. То има за цел </w:t>
      </w:r>
      <w:r w:rsidRPr="00857DDA">
        <w:rPr>
          <w:rFonts w:asciiTheme="majorHAnsi" w:hAnsiTheme="majorHAnsi" w:cstheme="minorHAnsi"/>
          <w:color w:val="000000"/>
          <w:sz w:val="24"/>
          <w:szCs w:val="24"/>
          <w:lang w:val="bg-BG" w:eastAsia="bg-BG"/>
        </w:rPr>
        <w:t>да</w:t>
      </w:r>
      <w:r w:rsidRPr="00AA00F6">
        <w:rPr>
          <w:rFonts w:asciiTheme="majorHAnsi" w:hAnsiTheme="majorHAnsi" w:cstheme="minorHAnsi"/>
          <w:color w:val="000000"/>
          <w:sz w:val="24"/>
          <w:szCs w:val="24"/>
          <w:lang w:val="bg-BG" w:eastAsia="bg-BG"/>
        </w:rPr>
        <w:t xml:space="preserve"> събере и анализира данни </w:t>
      </w:r>
      <w:r w:rsidR="00A44890" w:rsidRPr="00857DDA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з</w:t>
      </w:r>
      <w:r w:rsidR="00A44890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а завършеното от Вас средно професионално образование и реализацията Ви на</w:t>
      </w:r>
      <w:r w:rsidRPr="00857DDA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 xml:space="preserve"> пазара на труда</w:t>
      </w:r>
      <w:r w:rsidR="00A44890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.</w:t>
      </w:r>
      <w:r w:rsidRPr="00857DDA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 xml:space="preserve"> </w:t>
      </w:r>
      <w:r w:rsidR="00271EE3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С предоставянето на тази информация ще съдействате за подобряването на качеството на</w:t>
      </w:r>
      <w:r w:rsidR="008407D2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 xml:space="preserve"> </w:t>
      </w:r>
      <w:r w:rsidR="00271EE3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 xml:space="preserve">професионалното образование и обучение </w:t>
      </w:r>
      <w:r w:rsidR="00271EE3" w:rsidRPr="00857DDA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(</w:t>
      </w:r>
      <w:r w:rsidR="00271EE3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ПОО</w:t>
      </w:r>
      <w:r w:rsidR="00271EE3" w:rsidRPr="00857DDA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)</w:t>
      </w:r>
      <w:r w:rsidR="00271EE3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.</w:t>
      </w:r>
    </w:p>
    <w:p w14:paraId="3D63FAC4" w14:textId="64C286C5" w:rsidR="0078497A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AA00F6">
        <w:rPr>
          <w:rFonts w:asciiTheme="majorHAnsi" w:hAnsiTheme="majorHAnsi"/>
          <w:sz w:val="24"/>
          <w:szCs w:val="24"/>
          <w:lang w:val="bg-BG"/>
        </w:rPr>
        <w:t xml:space="preserve">Въпросникът е напълно анонимен и попълването му няма да Ви отнеме повече от </w:t>
      </w:r>
      <w:r w:rsidR="00232458">
        <w:rPr>
          <w:rFonts w:asciiTheme="majorHAnsi" w:hAnsiTheme="majorHAnsi"/>
          <w:sz w:val="24"/>
          <w:szCs w:val="24"/>
          <w:lang w:val="bg-BG"/>
        </w:rPr>
        <w:t>1</w:t>
      </w:r>
      <w:r w:rsidR="00232458" w:rsidRPr="00857DDA">
        <w:rPr>
          <w:rFonts w:asciiTheme="majorHAnsi" w:hAnsiTheme="majorHAnsi"/>
          <w:sz w:val="24"/>
          <w:szCs w:val="24"/>
          <w:lang w:val="bg-BG"/>
        </w:rPr>
        <w:t>0</w:t>
      </w:r>
      <w:r w:rsidR="00232458" w:rsidRPr="00AA00F6">
        <w:rPr>
          <w:rFonts w:asciiTheme="majorHAnsi" w:hAnsiTheme="majorHAnsi"/>
          <w:sz w:val="24"/>
          <w:szCs w:val="24"/>
          <w:lang w:val="bg-BG"/>
        </w:rPr>
        <w:t xml:space="preserve"> </w:t>
      </w:r>
      <w:r w:rsidRPr="00AA00F6">
        <w:rPr>
          <w:rFonts w:asciiTheme="majorHAnsi" w:hAnsiTheme="majorHAnsi"/>
          <w:sz w:val="24"/>
          <w:szCs w:val="24"/>
          <w:lang w:val="bg-BG"/>
        </w:rPr>
        <w:t>минути. Отговорите Ви са</w:t>
      </w:r>
      <w:r w:rsidR="00BC2DB3">
        <w:rPr>
          <w:rFonts w:asciiTheme="majorHAnsi" w:hAnsiTheme="majorHAnsi"/>
          <w:sz w:val="24"/>
          <w:szCs w:val="24"/>
          <w:lang w:val="bg-BG"/>
        </w:rPr>
        <w:t xml:space="preserve"> напълно</w:t>
      </w:r>
      <w:r w:rsidRPr="00AA00F6">
        <w:rPr>
          <w:rFonts w:asciiTheme="majorHAnsi" w:hAnsiTheme="majorHAnsi"/>
          <w:sz w:val="24"/>
          <w:szCs w:val="24"/>
          <w:lang w:val="bg-BG"/>
        </w:rPr>
        <w:t xml:space="preserve"> поверителни и ще бъдат добавени към отговорите на участници в изследването. След обработката на всички отговори ще се получат обобщени и усреднени данни, по които не могат да бъдат идентифицирани отделните участници.  </w:t>
      </w:r>
    </w:p>
    <w:p w14:paraId="798BA632" w14:textId="77777777" w:rsidR="00340D6F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AA00F6">
        <w:rPr>
          <w:rFonts w:asciiTheme="majorHAnsi" w:hAnsiTheme="majorHAnsi"/>
          <w:sz w:val="24"/>
          <w:szCs w:val="24"/>
          <w:lang w:val="bg-BG"/>
        </w:rPr>
        <w:t xml:space="preserve">Моля, отговорете </w:t>
      </w:r>
      <w:r w:rsidR="004C625C">
        <w:rPr>
          <w:rFonts w:asciiTheme="majorHAnsi" w:hAnsiTheme="majorHAnsi"/>
          <w:sz w:val="24"/>
          <w:szCs w:val="24"/>
          <w:lang w:val="bg-BG"/>
        </w:rPr>
        <w:t>на всички въпроси, които се отнасят за Вас</w:t>
      </w:r>
      <w:r w:rsidRPr="00AA00F6">
        <w:rPr>
          <w:rFonts w:asciiTheme="majorHAnsi" w:hAnsiTheme="majorHAnsi"/>
          <w:sz w:val="24"/>
          <w:szCs w:val="24"/>
          <w:lang w:val="bg-BG"/>
        </w:rPr>
        <w:t xml:space="preserve">! </w:t>
      </w:r>
    </w:p>
    <w:p w14:paraId="4571F952" w14:textId="15B91C9E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</w:rPr>
      </w:pPr>
      <w:r w:rsidRPr="00AA00F6">
        <w:rPr>
          <w:rFonts w:asciiTheme="majorHAnsi" w:hAnsiTheme="majorHAnsi"/>
          <w:sz w:val="24"/>
          <w:szCs w:val="24"/>
          <w:lang w:val="bg-BG"/>
        </w:rPr>
        <w:t>Вашето мнение е ценно за нас!</w:t>
      </w:r>
    </w:p>
    <w:p w14:paraId="1C17A2E7" w14:textId="51D13BE1" w:rsidR="000735AB" w:rsidRPr="000735AB" w:rsidRDefault="000735AB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https://forms.office.com/Pages/DesignPageV2.aspx?subpage=design&amp;FormId=a_lwVQQB90u-xMg6CUh3qHqpE8K1Yf5JqVGHelwZA2xUNlJKV0g0M0xaSEdYRzFHWUpXWEJHUFFCSC4u&amp;Token=19fbefe50db747afb3ca79d3800d4bbf</w:t>
      </w:r>
    </w:p>
    <w:p w14:paraId="4076A91D" w14:textId="77777777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</w:rPr>
      </w:pPr>
    </w:p>
    <w:p w14:paraId="23428DB6" w14:textId="624AB58A" w:rsidR="00AA00F6" w:rsidRPr="000E4B59" w:rsidRDefault="000E4B59" w:rsidP="000E4B59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>
        <w:rPr>
          <w:rFonts w:asciiTheme="majorHAnsi" w:hAnsiTheme="majorHAnsi"/>
          <w:b/>
          <w:sz w:val="28"/>
          <w:szCs w:val="28"/>
          <w:lang w:val="bg-BG"/>
        </w:rPr>
        <w:t xml:space="preserve">А. </w:t>
      </w:r>
      <w:r w:rsidR="00BC2DB3" w:rsidRPr="000E4B59">
        <w:rPr>
          <w:rFonts w:asciiTheme="majorHAnsi" w:hAnsiTheme="majorHAnsi"/>
          <w:b/>
          <w:sz w:val="28"/>
          <w:szCs w:val="28"/>
          <w:lang w:val="bg-BG"/>
        </w:rPr>
        <w:t>О</w:t>
      </w:r>
      <w:r w:rsidR="00AA00F6" w:rsidRPr="000E4B59">
        <w:rPr>
          <w:rFonts w:asciiTheme="majorHAnsi" w:hAnsiTheme="majorHAnsi"/>
          <w:b/>
          <w:sz w:val="28"/>
          <w:szCs w:val="28"/>
          <w:lang w:val="bg-BG"/>
        </w:rPr>
        <w:t>бразование</w:t>
      </w:r>
    </w:p>
    <w:p w14:paraId="4B43403B" w14:textId="77777777" w:rsidR="00AA00F6" w:rsidRPr="0078497A" w:rsidRDefault="00AA00F6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</w:rPr>
        <w:t xml:space="preserve">A.1. 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През коя година завършихте средното си образование?</w:t>
      </w:r>
    </w:p>
    <w:p w14:paraId="6E03EB5A" w14:textId="77777777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запишете)</w:t>
      </w:r>
    </w:p>
    <w:p w14:paraId="2768C652" w14:textId="77777777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</w:t>
      </w:r>
    </w:p>
    <w:p w14:paraId="798CFD8B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30E7C1D2" w14:textId="77777777" w:rsidR="00BC2DB3" w:rsidRPr="0078497A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А.2. Притежавате ли свидетелство за професионална квалификация? </w:t>
      </w:r>
    </w:p>
    <w:p w14:paraId="460366BC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0B892526" w14:textId="77777777" w:rsidR="000A36DF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да</w:t>
      </w:r>
      <w:r w:rsidR="00952D37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6D902BE4" w14:textId="4EF0B9B2" w:rsidR="00026878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не</w:t>
      </w:r>
      <w:r w:rsidR="00952D37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8407D2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2762D708" w14:textId="04F607A6" w:rsidR="00BC2DB3" w:rsidRDefault="008407D2" w:rsidP="00026878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сте отговорили с „не“, моля не попълвайте анкетата</w:t>
      </w:r>
      <w:r w:rsidR="00813EDE">
        <w:rPr>
          <w:rFonts w:asciiTheme="majorHAnsi" w:hAnsiTheme="majorHAnsi"/>
          <w:sz w:val="24"/>
          <w:szCs w:val="24"/>
          <w:lang w:val="bg-BG"/>
        </w:rPr>
        <w:t>!</w:t>
      </w:r>
    </w:p>
    <w:p w14:paraId="15E0188A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11A1650" w14:textId="77777777" w:rsidR="000A36DF" w:rsidRPr="0078497A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3. Моля, посочете Вашата степен на професионална квалификация?</w:t>
      </w:r>
    </w:p>
    <w:p w14:paraId="70D6CD08" w14:textId="77777777" w:rsidR="000A36DF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0A36DF"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7B84A12A" w14:textId="77777777" w:rsidR="00BC2DB3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а/  </w:t>
      </w:r>
      <w:r>
        <w:rPr>
          <w:rFonts w:asciiTheme="majorHAnsi" w:hAnsiTheme="majorHAnsi"/>
          <w:sz w:val="24"/>
          <w:szCs w:val="24"/>
        </w:rPr>
        <w:t xml:space="preserve">I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2A27D2CD" w14:textId="77777777" w:rsidR="000A36DF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</w:t>
      </w:r>
      <w:r>
        <w:rPr>
          <w:rFonts w:asciiTheme="majorHAnsi" w:hAnsiTheme="majorHAnsi"/>
          <w:sz w:val="24"/>
          <w:szCs w:val="24"/>
        </w:rPr>
        <w:t xml:space="preserve">II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54CED6C4" w14:textId="77777777" w:rsidR="000A36DF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/ </w:t>
      </w:r>
      <w:r>
        <w:rPr>
          <w:rFonts w:asciiTheme="majorHAnsi" w:hAnsiTheme="majorHAnsi"/>
          <w:sz w:val="24"/>
          <w:szCs w:val="24"/>
        </w:rPr>
        <w:t>III</w:t>
      </w:r>
      <w:r w:rsidRPr="00857DDA">
        <w:rPr>
          <w:rFonts w:asciiTheme="majorHAnsi" w:hAnsiTheme="majorHAnsi"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1E12044F" w14:textId="77777777" w:rsidR="000A36DF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г/ </w:t>
      </w:r>
      <w:r>
        <w:rPr>
          <w:rFonts w:asciiTheme="majorHAnsi" w:hAnsiTheme="majorHAnsi"/>
          <w:sz w:val="24"/>
          <w:szCs w:val="24"/>
        </w:rPr>
        <w:t>IV</w:t>
      </w:r>
      <w:r w:rsidRPr="00857DDA">
        <w:rPr>
          <w:rFonts w:asciiTheme="majorHAnsi" w:hAnsiTheme="majorHAnsi"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7C36DA28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F5C1AB4" w14:textId="77777777" w:rsidR="00BC2DB3" w:rsidRPr="0078497A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0A36DF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4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 В кое професионално направление придобихте средно професионално образование?</w:t>
      </w:r>
    </w:p>
    <w:p w14:paraId="6B795410" w14:textId="73533381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(Моля, изберете)  </w:t>
      </w:r>
    </w:p>
    <w:p w14:paraId="289AE080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tbl>
      <w:tblPr>
        <w:tblW w:w="9371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71"/>
      </w:tblGrid>
      <w:tr w:rsidR="00BC2DB3" w:rsidRPr="00BC2DB3" w14:paraId="0E48B5E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8A35D8C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Изящни изкуства</w:t>
            </w:r>
          </w:p>
        </w:tc>
      </w:tr>
      <w:tr w:rsidR="00BC2DB3" w:rsidRPr="00BC2DB3" w14:paraId="73AA201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67723E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узикални и сценични изкуства</w:t>
            </w:r>
          </w:p>
        </w:tc>
      </w:tr>
      <w:tr w:rsidR="00BC2DB3" w:rsidRPr="00BC2DB3" w14:paraId="35DFCF1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09E5997" w14:textId="442D66D0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Аудио-визуални изкуства и техники; производство на медийни продукти</w:t>
            </w:r>
            <w:r w:rsidR="0078497A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 xml:space="preserve"> </w:t>
            </w:r>
          </w:p>
        </w:tc>
      </w:tr>
      <w:tr w:rsidR="00BC2DB3" w:rsidRPr="00BC2DB3" w14:paraId="5C7FBA81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618B25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Дизайн</w:t>
            </w:r>
          </w:p>
        </w:tc>
      </w:tr>
      <w:tr w:rsidR="00BC2DB3" w:rsidRPr="00BC2DB3" w14:paraId="72D6C210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2B22D87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иложни изкуства и занаяти</w:t>
            </w:r>
          </w:p>
        </w:tc>
      </w:tr>
      <w:tr w:rsidR="00BC2DB3" w:rsidRPr="00BC2DB3" w14:paraId="2E42EF8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3DFDD8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Религия</w:t>
            </w:r>
          </w:p>
        </w:tc>
      </w:tr>
      <w:tr w:rsidR="00BC2DB3" w:rsidRPr="00BC2DB3" w14:paraId="039238C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8EC7D5D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Библиотечно-информационни науки и архивистика</w:t>
            </w:r>
          </w:p>
        </w:tc>
      </w:tr>
      <w:tr w:rsidR="00BC2DB3" w:rsidRPr="00BC2DB3" w14:paraId="4AEC578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B98AB32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ърговия на едро и дребно</w:t>
            </w:r>
          </w:p>
        </w:tc>
      </w:tr>
      <w:tr w:rsidR="00BC2DB3" w:rsidRPr="00BC2DB3" w14:paraId="2092FF95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7E6E95A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аркетинг и реклама</w:t>
            </w:r>
          </w:p>
        </w:tc>
      </w:tr>
      <w:tr w:rsidR="00BC2DB3" w:rsidRPr="00BC2DB3" w14:paraId="0801868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4263C17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Финанси, банково и застрахователно дело</w:t>
            </w:r>
          </w:p>
        </w:tc>
      </w:tr>
      <w:tr w:rsidR="00BC2DB3" w:rsidRPr="00BC2DB3" w14:paraId="4F15367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D93183A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четоводство и данъчно облагане</w:t>
            </w:r>
          </w:p>
        </w:tc>
      </w:tr>
      <w:tr w:rsidR="00BC2DB3" w:rsidRPr="00BC2DB3" w14:paraId="171A70F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BD78BC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Администрация и управление</w:t>
            </w:r>
          </w:p>
        </w:tc>
      </w:tr>
      <w:tr w:rsidR="00BC2DB3" w:rsidRPr="00BC2DB3" w14:paraId="1BF2E68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C6C909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екретарски и административни офис дейности</w:t>
            </w:r>
          </w:p>
        </w:tc>
      </w:tr>
      <w:tr w:rsidR="00BC2DB3" w:rsidRPr="00BC2DB3" w14:paraId="4E2E574E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0830A4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рудов живот</w:t>
            </w:r>
          </w:p>
        </w:tc>
      </w:tr>
      <w:tr w:rsidR="00BC2DB3" w:rsidRPr="00BC2DB3" w14:paraId="17A151D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2D81B6F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Науки за земята</w:t>
            </w:r>
          </w:p>
        </w:tc>
      </w:tr>
      <w:tr w:rsidR="00BC2DB3" w:rsidRPr="00BC2DB3" w14:paraId="34C7631F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22CD306C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Компютърни науки</w:t>
            </w:r>
          </w:p>
        </w:tc>
      </w:tr>
      <w:tr w:rsidR="00BC2DB3" w:rsidRPr="00BC2DB3" w14:paraId="086B71D5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0326577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иложна информатика</w:t>
            </w:r>
          </w:p>
        </w:tc>
      </w:tr>
      <w:tr w:rsidR="00BC2DB3" w:rsidRPr="00BC2DB3" w14:paraId="56AE4D1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CFAA59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ашиностроене, металообработване и металургия</w:t>
            </w:r>
          </w:p>
        </w:tc>
      </w:tr>
      <w:tr w:rsidR="00BC2DB3" w:rsidRPr="00BC2DB3" w14:paraId="11CC5DD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7D06C01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Електротехника и енергетика</w:t>
            </w:r>
          </w:p>
        </w:tc>
      </w:tr>
      <w:tr w:rsidR="00BC2DB3" w:rsidRPr="00BC2DB3" w14:paraId="6FEDEE9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8390E7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Електроника, автоматика, комуникационна и компютърна техника</w:t>
            </w:r>
          </w:p>
        </w:tc>
      </w:tr>
      <w:tr w:rsidR="00BC2DB3" w:rsidRPr="00BC2DB3" w14:paraId="74E41DE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5E7B3A9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Химични продукти и  технологии</w:t>
            </w:r>
          </w:p>
        </w:tc>
      </w:tr>
      <w:tr w:rsidR="00BC2DB3" w:rsidRPr="00BC2DB3" w14:paraId="5E5E9890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E5C1A01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оторни превозни средства, кораби и въздухоплавателни средства</w:t>
            </w:r>
          </w:p>
        </w:tc>
      </w:tr>
      <w:tr w:rsidR="00BC2DB3" w:rsidRPr="00BC2DB3" w14:paraId="6DEF439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E0FC46C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Хранителни технологии</w:t>
            </w:r>
          </w:p>
        </w:tc>
      </w:tr>
      <w:tr w:rsidR="00BC2DB3" w:rsidRPr="00BC2DB3" w14:paraId="30E3441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0F00E87A" w14:textId="7612A413" w:rsidR="0078497A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оизводствени технологии - текстил, облекло, обувки и кожи</w:t>
            </w:r>
            <w:r w:rsidR="0078497A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 xml:space="preserve"> </w:t>
            </w:r>
          </w:p>
        </w:tc>
      </w:tr>
      <w:tr w:rsidR="00BC2DB3" w:rsidRPr="00BC2DB3" w14:paraId="4BA00B9C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B83A44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оизводствени технологии - дървесина, хартия, пластмаси и стъкло</w:t>
            </w:r>
          </w:p>
        </w:tc>
      </w:tr>
      <w:tr w:rsidR="00BC2DB3" w:rsidRPr="00BC2DB3" w14:paraId="142919B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5EA2F6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инно дело, проучване и добив на полезни изкопаеми</w:t>
            </w:r>
          </w:p>
        </w:tc>
      </w:tr>
      <w:tr w:rsidR="00BC2DB3" w:rsidRPr="00BC2DB3" w14:paraId="4E6967C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07CC947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Архитектура, урбанизъм и геодезия</w:t>
            </w:r>
          </w:p>
        </w:tc>
      </w:tr>
      <w:tr w:rsidR="00BC2DB3" w:rsidRPr="00BC2DB3" w14:paraId="158C1EE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CBF64D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троителство</w:t>
            </w:r>
          </w:p>
        </w:tc>
      </w:tr>
      <w:tr w:rsidR="00BC2DB3" w:rsidRPr="00BC2DB3" w14:paraId="5522218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B8AC13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Растениевъдство и животновъдство</w:t>
            </w:r>
          </w:p>
        </w:tc>
      </w:tr>
      <w:tr w:rsidR="00BC2DB3" w:rsidRPr="00BC2DB3" w14:paraId="109A5D7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6D491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Градинарство (паркове и градини)</w:t>
            </w:r>
          </w:p>
        </w:tc>
      </w:tr>
      <w:tr w:rsidR="00BC2DB3" w:rsidRPr="00BC2DB3" w14:paraId="5F400A74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0D004AB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Горско стопанство</w:t>
            </w:r>
          </w:p>
        </w:tc>
      </w:tr>
      <w:tr w:rsidR="00BC2DB3" w:rsidRPr="00BC2DB3" w14:paraId="787A194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6DDDD2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Рибно стопанство</w:t>
            </w:r>
          </w:p>
        </w:tc>
      </w:tr>
      <w:tr w:rsidR="00BC2DB3" w:rsidRPr="00BC2DB3" w14:paraId="5388376C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F289926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Ветеринарна медицина</w:t>
            </w:r>
          </w:p>
        </w:tc>
      </w:tr>
      <w:tr w:rsidR="00BC2DB3" w:rsidRPr="00BC2DB3" w14:paraId="738B9E0E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2BC3046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Здравни грижи</w:t>
            </w:r>
          </w:p>
        </w:tc>
      </w:tr>
      <w:tr w:rsidR="00BC2DB3" w:rsidRPr="00BC2DB3" w14:paraId="590568D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4E3B6E5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Дентална медицина и зъботехника</w:t>
            </w:r>
          </w:p>
        </w:tc>
      </w:tr>
      <w:tr w:rsidR="00BC2DB3" w:rsidRPr="00BC2DB3" w14:paraId="3FAE241C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F94848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едицинска диагностика и лечебни технологии</w:t>
            </w:r>
          </w:p>
        </w:tc>
      </w:tr>
      <w:tr w:rsidR="00BC2DB3" w:rsidRPr="00BC2DB3" w14:paraId="6690EB0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6AC2EED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ерапия и рехабилитация</w:t>
            </w:r>
          </w:p>
        </w:tc>
      </w:tr>
      <w:tr w:rsidR="00BC2DB3" w:rsidRPr="00BC2DB3" w14:paraId="57578C02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095367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оциална работа и консултиране</w:t>
            </w:r>
          </w:p>
        </w:tc>
      </w:tr>
      <w:tr w:rsidR="00BC2DB3" w:rsidRPr="00BC2DB3" w14:paraId="0EBFCE2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4A31094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Хотелиерство, ресторантьорство и кетеринг</w:t>
            </w:r>
          </w:p>
        </w:tc>
      </w:tr>
      <w:tr w:rsidR="00BC2DB3" w:rsidRPr="00BC2DB3" w14:paraId="299F265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F54F746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ътувания, туризъм и свободното време</w:t>
            </w:r>
          </w:p>
        </w:tc>
      </w:tr>
      <w:tr w:rsidR="00BC2DB3" w:rsidRPr="00BC2DB3" w14:paraId="606B909E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98F1027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порт</w:t>
            </w:r>
          </w:p>
        </w:tc>
      </w:tr>
      <w:tr w:rsidR="00BC2DB3" w:rsidRPr="00BC2DB3" w14:paraId="7259C31F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97DF2F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Услуги за дома</w:t>
            </w:r>
          </w:p>
        </w:tc>
      </w:tr>
      <w:tr w:rsidR="00BC2DB3" w:rsidRPr="00BC2DB3" w14:paraId="172C4D5D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89F6D2D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Фризьорски и козметични услуги</w:t>
            </w:r>
          </w:p>
        </w:tc>
      </w:tr>
      <w:tr w:rsidR="00BC2DB3" w:rsidRPr="00BC2DB3" w14:paraId="42160252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A09F8F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ранспортни  услуги</w:t>
            </w:r>
          </w:p>
        </w:tc>
      </w:tr>
      <w:tr w:rsidR="00BC2DB3" w:rsidRPr="00BC2DB3" w14:paraId="50BB69D4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163E7A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ехнологии за опазване на околната среда</w:t>
            </w:r>
          </w:p>
        </w:tc>
      </w:tr>
      <w:tr w:rsidR="00BC2DB3" w:rsidRPr="00BC2DB3" w14:paraId="33EB52E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40D7DAA2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игурност</w:t>
            </w:r>
          </w:p>
        </w:tc>
      </w:tr>
      <w:tr w:rsidR="00BC2DB3" w:rsidRPr="00BC2DB3" w14:paraId="47876485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5D8C19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Военно дело и отбрана</w:t>
            </w:r>
          </w:p>
        </w:tc>
      </w:tr>
    </w:tbl>
    <w:p w14:paraId="302811AB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</w:rPr>
      </w:pPr>
    </w:p>
    <w:p w14:paraId="0C3A8E50" w14:textId="77777777" w:rsidR="00ED4D37" w:rsidRPr="0078497A" w:rsidRDefault="00ED4D37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</w:rPr>
        <w:t>A.</w:t>
      </w:r>
      <w:r w:rsidR="000A36DF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5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</w:rPr>
        <w:t xml:space="preserve">. </w:t>
      </w:r>
      <w:r w:rsidR="00A44890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Моля, з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пишете професията/специалността, които сте завършил(а):</w:t>
      </w:r>
    </w:p>
    <w:p w14:paraId="3D724796" w14:textId="77777777" w:rsid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64312BFE" w14:textId="77777777" w:rsid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</w:t>
      </w:r>
    </w:p>
    <w:p w14:paraId="1AE5C3CB" w14:textId="310DC787" w:rsidR="0039429B" w:rsidRPr="0039429B" w:rsidRDefault="0039429B" w:rsidP="0039429B">
      <w:pPr>
        <w:spacing w:after="160" w:line="360" w:lineRule="atLeast"/>
        <w:rPr>
          <w:rFonts w:asciiTheme="majorHAnsi" w:eastAsia="Times New Roman" w:hAnsiTheme="majorHAnsi" w:cs="Times New Roman"/>
          <w:b/>
          <w:bCs/>
          <w:i/>
          <w:iCs/>
          <w:color w:val="202124"/>
          <w:spacing w:val="2"/>
          <w:sz w:val="24"/>
          <w:szCs w:val="24"/>
          <w:lang w:val="bg-BG" w:eastAsia="bg-BG"/>
        </w:rPr>
      </w:pPr>
      <w:r w:rsidRP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6.</w:t>
      </w:r>
      <w:r w:rsidRPr="0039429B">
        <w:rPr>
          <w:rFonts w:asciiTheme="majorHAnsi" w:eastAsia="Times New Roman" w:hAnsiTheme="majorHAnsi" w:cs="Times New Roman"/>
          <w:b/>
          <w:bCs/>
          <w:i/>
          <w:iCs/>
          <w:color w:val="202124"/>
          <w:spacing w:val="2"/>
          <w:sz w:val="24"/>
          <w:szCs w:val="24"/>
          <w:lang w:val="bg-BG" w:eastAsia="bg-BG"/>
        </w:rPr>
        <w:t xml:space="preserve"> Защо избрахте да учите в училището, което сте завършил(а)?</w:t>
      </w:r>
    </w:p>
    <w:p w14:paraId="7B94F671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а/ родителите ми настояха да уча там</w:t>
      </w:r>
    </w:p>
    <w:p w14:paraId="1CBF59FE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б/ имах интерес към конкретната професия</w:t>
      </w:r>
    </w:p>
    <w:p w14:paraId="73EC325F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в/ бях насочен(а) към училището след кариерно ориентиране</w:t>
      </w:r>
    </w:p>
    <w:p w14:paraId="47556331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г/ заради репутацията на училището</w:t>
      </w:r>
    </w:p>
    <w:p w14:paraId="31CB323B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д/ заради възможностите за получаване на стипендия</w:t>
      </w:r>
    </w:p>
    <w:p w14:paraId="5B52DCB2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е/ заради предлаганите възможности за практическо обучение</w:t>
      </w:r>
    </w:p>
    <w:p w14:paraId="14E97BA6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 xml:space="preserve">ж/ защото ме приеха там </w:t>
      </w:r>
    </w:p>
    <w:p w14:paraId="5C3940C2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з/ друго</w:t>
      </w:r>
    </w:p>
    <w:p w14:paraId="1B7627D3" w14:textId="77777777" w:rsidR="0039429B" w:rsidRPr="00A44890" w:rsidRDefault="0039429B" w:rsidP="0039429B">
      <w:pPr>
        <w:spacing w:after="160" w:line="360" w:lineRule="atLeast"/>
        <w:rPr>
          <w:rFonts w:asciiTheme="majorHAnsi" w:eastAsia="Times New Roman" w:hAnsiTheme="majorHAnsi" w:cs="Times New Roman"/>
          <w:color w:val="202124"/>
          <w:spacing w:val="2"/>
          <w:sz w:val="24"/>
          <w:szCs w:val="24"/>
          <w:lang w:val="bg-BG" w:eastAsia="bg-BG"/>
        </w:rPr>
      </w:pPr>
      <w:r w:rsidRPr="00A44890">
        <w:rPr>
          <w:rFonts w:asciiTheme="majorHAnsi" w:eastAsia="Times New Roman" w:hAnsiTheme="majorHAnsi" w:cs="Times New Roman"/>
          <w:color w:val="202124"/>
          <w:spacing w:val="2"/>
          <w:sz w:val="24"/>
          <w:szCs w:val="24"/>
          <w:lang w:val="bg-BG" w:eastAsia="bg-BG"/>
        </w:rPr>
        <w:t>Ако на въпрос А.6. сте отговорили „друго“, моля, запишете какво</w:t>
      </w:r>
    </w:p>
    <w:p w14:paraId="1EE278DC" w14:textId="77777777" w:rsidR="0039429B" w:rsidRDefault="0039429B" w:rsidP="0039429B">
      <w:pPr>
        <w:spacing w:after="160"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bg-BG" w:eastAsia="bg-BG"/>
        </w:rPr>
        <w:t>--------------------------------------------------------------------------------------------</w:t>
      </w:r>
    </w:p>
    <w:p w14:paraId="4D719BB2" w14:textId="77777777" w:rsidR="00ED4D37" w:rsidRP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E133D2F" w14:textId="0694020A" w:rsidR="004C625C" w:rsidRPr="0078497A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7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По време на обучението си в средното професионално образование, участвахте ли в практическо обучение</w:t>
      </w:r>
      <w:r w:rsidR="00ED4D37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/стаж на реално работно място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при работодател?</w:t>
      </w:r>
    </w:p>
    <w:p w14:paraId="631F0692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384BE85B" w14:textId="77777777" w:rsidR="00BC2DB3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да</w:t>
      </w:r>
    </w:p>
    <w:p w14:paraId="531DB251" w14:textId="77777777" w:rsidR="00BC2DB3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не</w:t>
      </w:r>
    </w:p>
    <w:p w14:paraId="354E9D4D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6CF4C957" w14:textId="768CB316" w:rsidR="000A36DF" w:rsidRPr="0078497A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8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61552B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Удовлетворен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(а) </w:t>
      </w:r>
      <w:r w:rsidR="0061552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ли сте 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от нивото на знанията и уменията, които придобихте във Вашето училище?</w:t>
      </w:r>
    </w:p>
    <w:p w14:paraId="05DD0B37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185F3B">
        <w:rPr>
          <w:rFonts w:asciiTheme="majorHAnsi" w:hAnsiTheme="majorHAnsi" w:cstheme="minorHAnsi"/>
          <w:sz w:val="24"/>
          <w:szCs w:val="24"/>
          <w:lang w:val="bg-BG"/>
        </w:rPr>
        <w:t>(Моля, изберете само един отговор)</w:t>
      </w:r>
    </w:p>
    <w:p w14:paraId="0C03F328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1211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</w:p>
    <w:p w14:paraId="0E940586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а/напълно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 съм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5FA49DCD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б/донякъде 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съм 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>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49469D2F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в/по-скор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3508FA81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г/изобщ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347EE5F4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0348993C" w14:textId="59D99A16" w:rsidR="000A36DF" w:rsidRPr="0078497A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9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61552B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Удовлетворен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(а) </w:t>
      </w:r>
      <w:r w:rsidR="0061552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ли сте 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от нивото на професионалната подготовка, която получихте във Вашето училище?</w:t>
      </w:r>
    </w:p>
    <w:p w14:paraId="132B533D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185F3B">
        <w:rPr>
          <w:rFonts w:asciiTheme="majorHAnsi" w:hAnsiTheme="majorHAnsi" w:cstheme="minorHAnsi"/>
          <w:sz w:val="24"/>
          <w:szCs w:val="24"/>
          <w:lang w:val="bg-BG"/>
        </w:rPr>
        <w:t>(Моля, изберете само един отговор)</w:t>
      </w:r>
    </w:p>
    <w:p w14:paraId="002506BC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1211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</w:p>
    <w:p w14:paraId="27800DED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а/напълно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 съм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76A2F657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б/донякъде 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съм 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>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64D16D80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в/по-скор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5162B81E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г/изобщ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533E30F6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3E933F2" w14:textId="4CA7D45B" w:rsidR="00BC2DB3" w:rsidRPr="00026878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0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В момента учите ли във висше училище?</w:t>
      </w:r>
    </w:p>
    <w:p w14:paraId="747A97F0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 (Моля, изберете само един отговор)</w:t>
      </w:r>
    </w:p>
    <w:p w14:paraId="1E23C7E7" w14:textId="77777777" w:rsidR="00BC2DB3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да</w:t>
      </w:r>
    </w:p>
    <w:p w14:paraId="30FE1F58" w14:textId="3748F544" w:rsidR="00026878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не</w:t>
      </w:r>
      <w:r w:rsidR="00813EDE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5DB8AA2E" w14:textId="3062C98B" w:rsidR="00BC2DB3" w:rsidRDefault="00813EDE" w:rsidP="00026878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813EDE">
        <w:rPr>
          <w:rFonts w:asciiTheme="majorHAnsi" w:hAnsiTheme="majorHAnsi"/>
          <w:sz w:val="24"/>
          <w:szCs w:val="24"/>
          <w:lang w:val="bg-BG"/>
        </w:rPr>
        <w:t>Ако сте отговорили с „не“, моля не</w:t>
      </w:r>
      <w:r>
        <w:rPr>
          <w:rFonts w:asciiTheme="majorHAnsi" w:hAnsiTheme="majorHAnsi"/>
          <w:sz w:val="24"/>
          <w:szCs w:val="24"/>
          <w:lang w:val="bg-BG"/>
        </w:rPr>
        <w:t xml:space="preserve"> отговаряйте на въпроси А.1</w:t>
      </w:r>
      <w:r w:rsidR="00B00E82">
        <w:rPr>
          <w:rFonts w:asciiTheme="majorHAnsi" w:hAnsiTheme="majorHAnsi"/>
          <w:sz w:val="24"/>
          <w:szCs w:val="24"/>
          <w:lang w:val="bg-BG"/>
        </w:rPr>
        <w:t>1</w:t>
      </w:r>
      <w:r>
        <w:rPr>
          <w:rFonts w:asciiTheme="majorHAnsi" w:hAnsiTheme="majorHAnsi"/>
          <w:sz w:val="24"/>
          <w:szCs w:val="24"/>
          <w:lang w:val="bg-BG"/>
        </w:rPr>
        <w:t xml:space="preserve"> и А.1</w:t>
      </w:r>
      <w:r w:rsidR="00B00E82">
        <w:rPr>
          <w:rFonts w:asciiTheme="majorHAnsi" w:hAnsiTheme="majorHAnsi"/>
          <w:sz w:val="24"/>
          <w:szCs w:val="24"/>
          <w:lang w:val="bg-BG"/>
        </w:rPr>
        <w:t>2</w:t>
      </w:r>
    </w:p>
    <w:p w14:paraId="10658892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2235050F" w14:textId="236EE106" w:rsidR="00BC2DB3" w:rsidRPr="00026878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0A36DF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В какво професионално направление учите във висшето училище?</w:t>
      </w:r>
    </w:p>
    <w:p w14:paraId="670FD6E1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65B36C0C" w14:textId="77777777" w:rsidR="00BC2DB3" w:rsidRPr="00026878" w:rsidRDefault="00BC2DB3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</w:t>
      </w:r>
      <w:r w:rsidRPr="00026878">
        <w:rPr>
          <w:rFonts w:asciiTheme="majorHAnsi" w:hAnsiTheme="majorHAnsi" w:cstheme="minorHAnsi"/>
          <w:sz w:val="24"/>
          <w:szCs w:val="24"/>
          <w:lang w:val="bg-BG"/>
        </w:rPr>
        <w:t>/ същото като  изучаваното в средното професионално образование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</w:p>
    <w:p w14:paraId="2F45014C" w14:textId="77777777" w:rsidR="00ED4D37" w:rsidRPr="00026878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 сходно с изучаваното в средното професионално образование</w:t>
      </w:r>
    </w:p>
    <w:p w14:paraId="054F7A88" w14:textId="77777777" w:rsidR="00BC2DB3" w:rsidRPr="00026878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в</w:t>
      </w:r>
      <w:r w:rsidR="00BC2DB3" w:rsidRPr="00026878">
        <w:rPr>
          <w:rFonts w:asciiTheme="majorHAnsi" w:hAnsiTheme="majorHAnsi" w:cstheme="minorHAnsi"/>
          <w:sz w:val="24"/>
          <w:szCs w:val="24"/>
          <w:lang w:val="bg-BG"/>
        </w:rPr>
        <w:t>/ различно от изучаваното в средното професионално образование</w:t>
      </w:r>
    </w:p>
    <w:p w14:paraId="3FFC82BF" w14:textId="77777777" w:rsidR="00ED4D37" w:rsidRPr="000A36DF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530A177" w14:textId="054DCACA" w:rsidR="000A36DF" w:rsidRPr="00026878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1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Според Вас доколко знанията и уменията, придобити в средното професионално образование, са Ви полезни за изучаваните дисциплини във </w:t>
      </w:r>
      <w:r w:rsidR="0061552B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висшето 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образование?</w:t>
      </w:r>
    </w:p>
    <w:p w14:paraId="45AF4864" w14:textId="77777777" w:rsidR="000A36DF" w:rsidRP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а/в много голяма степен</w:t>
      </w:r>
    </w:p>
    <w:p w14:paraId="70790F53" w14:textId="77777777" w:rsidR="000A36DF" w:rsidRPr="008468C0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б/ в голяма степен</w:t>
      </w:r>
    </w:p>
    <w:p w14:paraId="6F4DCBAD" w14:textId="77777777" w:rsidR="000A36DF" w:rsidRPr="00857DDA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A36DF">
        <w:rPr>
          <w:rFonts w:asciiTheme="majorHAnsi" w:hAnsiTheme="majorHAnsi" w:cstheme="minorHAnsi"/>
          <w:sz w:val="24"/>
          <w:szCs w:val="24"/>
          <w:lang w:val="bg-BG"/>
        </w:rPr>
        <w:t>в</w:t>
      </w:r>
      <w:r w:rsidRPr="00857DDA">
        <w:rPr>
          <w:rFonts w:asciiTheme="majorHAnsi" w:hAnsiTheme="majorHAnsi" w:cstheme="minorHAnsi"/>
          <w:sz w:val="24"/>
          <w:szCs w:val="24"/>
          <w:lang w:val="bg-BG"/>
        </w:rPr>
        <w:t>/ в малка степен</w:t>
      </w:r>
    </w:p>
    <w:p w14:paraId="168B94AD" w14:textId="77777777" w:rsidR="000A36DF" w:rsidRP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A36DF">
        <w:rPr>
          <w:rFonts w:asciiTheme="majorHAnsi" w:hAnsiTheme="majorHAnsi" w:cstheme="minorHAnsi"/>
          <w:sz w:val="24"/>
          <w:szCs w:val="24"/>
          <w:lang w:val="bg-BG"/>
        </w:rPr>
        <w:t>г</w:t>
      </w:r>
      <w:r w:rsidRPr="00857DDA">
        <w:rPr>
          <w:rFonts w:asciiTheme="majorHAnsi" w:hAnsiTheme="majorHAnsi" w:cstheme="minorHAnsi"/>
          <w:sz w:val="24"/>
          <w:szCs w:val="24"/>
          <w:lang w:val="bg-BG"/>
        </w:rPr>
        <w:t>/</w:t>
      </w:r>
      <w:r w:rsidRPr="000A36DF"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Pr="00857DDA">
        <w:rPr>
          <w:rFonts w:asciiTheme="majorHAnsi" w:hAnsiTheme="majorHAnsi" w:cstheme="minorHAnsi"/>
          <w:sz w:val="24"/>
          <w:szCs w:val="24"/>
          <w:lang w:val="bg-BG"/>
        </w:rPr>
        <w:t xml:space="preserve">изобщо не </w:t>
      </w:r>
      <w:r w:rsidRPr="000A36DF">
        <w:rPr>
          <w:rFonts w:asciiTheme="majorHAnsi" w:hAnsiTheme="majorHAnsi" w:cstheme="minorHAnsi"/>
          <w:sz w:val="24"/>
          <w:szCs w:val="24"/>
          <w:lang w:val="bg-BG"/>
        </w:rPr>
        <w:t>са ми полезни</w:t>
      </w:r>
    </w:p>
    <w:p w14:paraId="60690E10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394D6A7B" w14:textId="26121B27" w:rsidR="000A36DF" w:rsidRPr="00026878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1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 След завършване на средно образование, участвал(а) ли сте в курс за допълнителна квалификация или преквалификация, организирани от центрове за професионално обучение?</w:t>
      </w:r>
    </w:p>
    <w:p w14:paraId="69FAD563" w14:textId="77777777" w:rsidR="000A36DF" w:rsidRPr="00026878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а/ да, в моята професионална област</w:t>
      </w:r>
    </w:p>
    <w:p w14:paraId="56D91599" w14:textId="77777777" w:rsidR="000A36DF" w:rsidRPr="00026878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 да, в друга професионална област</w:t>
      </w:r>
    </w:p>
    <w:p w14:paraId="611E783B" w14:textId="77777777" w:rsidR="000A36DF" w:rsidRPr="00026878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в/ не</w:t>
      </w:r>
    </w:p>
    <w:p w14:paraId="68F74D9E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2698C99" w14:textId="007B0AEA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 случай, че сте участвали в курс </w:t>
      </w:r>
      <w:r w:rsidR="0061552B" w:rsidRPr="0061552B">
        <w:rPr>
          <w:rFonts w:asciiTheme="majorHAnsi" w:hAnsiTheme="majorHAnsi"/>
          <w:sz w:val="24"/>
          <w:szCs w:val="24"/>
          <w:lang w:val="bg-BG"/>
        </w:rPr>
        <w:t>за допълнителна квалификация или преквалификация</w:t>
      </w:r>
      <w:r>
        <w:rPr>
          <w:rFonts w:asciiTheme="majorHAnsi" w:hAnsiTheme="majorHAnsi"/>
          <w:sz w:val="24"/>
          <w:szCs w:val="24"/>
          <w:lang w:val="bg-BG"/>
        </w:rPr>
        <w:t xml:space="preserve">, организирани от ЦПО, моля, посочете </w:t>
      </w:r>
      <w:r w:rsidR="00A44890">
        <w:rPr>
          <w:rFonts w:asciiTheme="majorHAnsi" w:hAnsiTheme="majorHAnsi"/>
          <w:sz w:val="24"/>
          <w:szCs w:val="24"/>
          <w:lang w:val="bg-BG"/>
        </w:rPr>
        <w:t>основната причина за това</w:t>
      </w:r>
      <w:r>
        <w:rPr>
          <w:rFonts w:asciiTheme="majorHAnsi" w:hAnsiTheme="majorHAnsi"/>
          <w:sz w:val="24"/>
          <w:szCs w:val="24"/>
          <w:lang w:val="bg-BG"/>
        </w:rPr>
        <w:t xml:space="preserve"> участ</w:t>
      </w:r>
      <w:r w:rsidR="00A44890">
        <w:rPr>
          <w:rFonts w:asciiTheme="majorHAnsi" w:hAnsiTheme="majorHAnsi"/>
          <w:sz w:val="24"/>
          <w:szCs w:val="24"/>
          <w:lang w:val="bg-BG"/>
        </w:rPr>
        <w:t>ие</w:t>
      </w:r>
      <w:r>
        <w:rPr>
          <w:rFonts w:asciiTheme="majorHAnsi" w:hAnsiTheme="majorHAnsi"/>
          <w:sz w:val="24"/>
          <w:szCs w:val="24"/>
          <w:lang w:val="bg-BG"/>
        </w:rPr>
        <w:t>?</w:t>
      </w:r>
    </w:p>
    <w:p w14:paraId="003C85CF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----------------------------------------------------------------------------------------------- </w:t>
      </w:r>
    </w:p>
    <w:p w14:paraId="00FC99F8" w14:textId="75AB77A9" w:rsidR="00B93A95" w:rsidRPr="00B93A95" w:rsidRDefault="00B93A95" w:rsidP="0078497A">
      <w:pPr>
        <w:spacing w:before="120" w:after="120" w:line="240" w:lineRule="auto"/>
        <w:jc w:val="both"/>
        <w:rPr>
          <w:rFonts w:asciiTheme="majorHAnsi" w:hAnsiTheme="majorHAnsi"/>
          <w:b/>
          <w:sz w:val="24"/>
          <w:szCs w:val="24"/>
          <w:u w:val="single"/>
          <w:lang w:val="bg-BG"/>
        </w:rPr>
      </w:pPr>
    </w:p>
    <w:p w14:paraId="2CB736A0" w14:textId="77777777" w:rsidR="00A51457" w:rsidRDefault="00A51457">
      <w:pPr>
        <w:rPr>
          <w:rFonts w:asciiTheme="majorHAnsi" w:hAnsiTheme="majorHAnsi"/>
          <w:b/>
          <w:sz w:val="28"/>
          <w:szCs w:val="28"/>
          <w:lang w:val="bg-BG"/>
        </w:rPr>
      </w:pPr>
      <w:r>
        <w:rPr>
          <w:rFonts w:asciiTheme="majorHAnsi" w:hAnsiTheme="majorHAnsi"/>
          <w:b/>
          <w:sz w:val="28"/>
          <w:szCs w:val="28"/>
          <w:lang w:val="bg-BG"/>
        </w:rPr>
        <w:br w:type="page"/>
      </w:r>
    </w:p>
    <w:p w14:paraId="16DFF7A2" w14:textId="3D1A157D" w:rsidR="00ED4D37" w:rsidRPr="000E4B59" w:rsidRDefault="00ED4D37" w:rsidP="0078497A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 w:rsidRPr="000E4B59">
        <w:rPr>
          <w:rFonts w:asciiTheme="majorHAnsi" w:hAnsiTheme="majorHAnsi"/>
          <w:b/>
          <w:sz w:val="28"/>
          <w:szCs w:val="28"/>
          <w:lang w:val="bg-BG"/>
        </w:rPr>
        <w:t xml:space="preserve">Б. Преход към пазара на труда </w:t>
      </w:r>
    </w:p>
    <w:p w14:paraId="0CFAA7A4" w14:textId="05A40C08" w:rsidR="00ED4D37" w:rsidRPr="00026878" w:rsidRDefault="00ED4D37" w:rsidP="008E0CC3">
      <w:pPr>
        <w:spacing w:before="120" w:after="120" w:line="240" w:lineRule="auto"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1.  В момента работите ли?</w:t>
      </w:r>
      <w:r w:rsidR="008E0CC3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 w:rsidRPr="00026878">
        <w:rPr>
          <w:rFonts w:asciiTheme="majorHAnsi" w:hAnsiTheme="majorHAnsi" w:cstheme="minorHAnsi"/>
          <w:sz w:val="24"/>
          <w:szCs w:val="24"/>
          <w:lang w:val="bg-BG"/>
        </w:rPr>
        <w:t>(Моля, изберете само един отговор)</w:t>
      </w:r>
    </w:p>
    <w:p w14:paraId="06FDE685" w14:textId="253D2E34" w:rsidR="00ED4D37" w:rsidRPr="00026878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а/да </w:t>
      </w:r>
    </w:p>
    <w:p w14:paraId="37223711" w14:textId="4B74EC4B" w:rsidR="00813EDE" w:rsidRPr="00026878" w:rsidRDefault="00813ED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 да, работя и уча във висше учебно заведение</w:t>
      </w:r>
    </w:p>
    <w:p w14:paraId="558128AC" w14:textId="7130086B" w:rsidR="00ED4D37" w:rsidRPr="00026878" w:rsidRDefault="00D5360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в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>/ не, защото уча</w:t>
      </w:r>
    </w:p>
    <w:p w14:paraId="57023CB4" w14:textId="0E8ACEEE" w:rsidR="00ED4D37" w:rsidRPr="00026878" w:rsidRDefault="00D5360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г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>/ не, но търся работа</w:t>
      </w:r>
    </w:p>
    <w:p w14:paraId="0BDFA6A7" w14:textId="438ACE5D" w:rsidR="00ED4D37" w:rsidRPr="00026878" w:rsidRDefault="00D5360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д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>/ не и не търся работа</w:t>
      </w:r>
    </w:p>
    <w:p w14:paraId="6ABBAE49" w14:textId="77777777" w:rsidR="00A51457" w:rsidRDefault="00A5145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A37145F" w14:textId="12F8B81B" w:rsidR="00952D37" w:rsidRDefault="00220442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сте посочили отговори  в/, г/ или д/, моля не попълвайте анкетата надолу</w:t>
      </w:r>
    </w:p>
    <w:p w14:paraId="2A3B2443" w14:textId="77777777" w:rsidR="009549EE" w:rsidRDefault="009549EE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0E1573D4" w14:textId="609E0BE4" w:rsidR="00952D37" w:rsidRPr="00026878" w:rsidRDefault="00952D37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</w:t>
      </w:r>
      <w:r w:rsidR="00185F3B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 Това Вашата първа работа след завършване на училище ли е?</w:t>
      </w:r>
    </w:p>
    <w:p w14:paraId="68095465" w14:textId="77777777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48F7925D" w14:textId="77777777" w:rsidR="00952D37" w:rsidRPr="00026878" w:rsidRDefault="00952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а/ да </w:t>
      </w:r>
    </w:p>
    <w:p w14:paraId="5CB6D44C" w14:textId="6E585179" w:rsidR="00952D37" w:rsidRPr="00026878" w:rsidRDefault="00952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</w:t>
      </w:r>
      <w:r w:rsidR="00033B58"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не </w:t>
      </w:r>
      <w:r w:rsidR="00033B58">
        <w:rPr>
          <w:rFonts w:asciiTheme="majorHAnsi" w:hAnsiTheme="majorHAnsi" w:cstheme="minorHAnsi"/>
          <w:sz w:val="24"/>
          <w:szCs w:val="24"/>
          <w:lang w:val="bg-BG"/>
        </w:rPr>
        <w:t>(</w:t>
      </w:r>
      <w:r w:rsidR="00033B58" w:rsidRPr="00033B58">
        <w:rPr>
          <w:rFonts w:asciiTheme="majorHAnsi" w:hAnsiTheme="majorHAnsi" w:cstheme="minorHAnsi"/>
          <w:sz w:val="24"/>
          <w:szCs w:val="24"/>
          <w:lang w:val="bg-BG"/>
        </w:rPr>
        <w:t>моля, запишете колко пъти сменихте работата си  след завършване на средно образование</w:t>
      </w:r>
      <w:r w:rsidR="00033B58">
        <w:rPr>
          <w:rFonts w:asciiTheme="majorHAnsi" w:hAnsiTheme="majorHAnsi" w:cstheme="minorHAnsi"/>
          <w:sz w:val="24"/>
          <w:szCs w:val="24"/>
          <w:lang w:val="bg-BG"/>
        </w:rPr>
        <w:t>) - ………………………</w:t>
      </w:r>
      <w:r w:rsidR="00965EF5">
        <w:rPr>
          <w:rFonts w:asciiTheme="majorHAnsi" w:hAnsiTheme="majorHAnsi" w:cstheme="minorHAnsi"/>
          <w:sz w:val="24"/>
          <w:szCs w:val="24"/>
          <w:lang w:val="bg-BG"/>
        </w:rPr>
        <w:t>………………………………………………………………………..</w:t>
      </w:r>
    </w:p>
    <w:p w14:paraId="00778E85" w14:textId="77777777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961AA23" w14:textId="36CED5CA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</w:t>
      </w:r>
      <w:r w:rsidR="00185F3B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0A36DF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Кога започнахте Вашата първа работа след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завършване на средно</w:t>
      </w:r>
      <w:r w:rsidR="00A51457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то си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образование?</w:t>
      </w:r>
      <w:r w:rsidR="008E0CC3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008F07BD" w14:textId="77777777" w:rsidR="0039429B" w:rsidRPr="0039429B" w:rsidRDefault="0039429B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39429B">
        <w:rPr>
          <w:rFonts w:asciiTheme="majorHAnsi" w:hAnsiTheme="majorHAnsi" w:cstheme="minorHAnsi"/>
          <w:sz w:val="24"/>
          <w:szCs w:val="24"/>
          <w:lang w:val="bg-BG"/>
        </w:rPr>
        <w:t>а/ вече имах работа</w:t>
      </w:r>
    </w:p>
    <w:p w14:paraId="7FF1D83A" w14:textId="571BAD52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б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 xml:space="preserve">/ </w:t>
      </w:r>
      <w:r>
        <w:rPr>
          <w:rFonts w:asciiTheme="majorHAnsi" w:hAnsiTheme="majorHAnsi" w:cstheme="minorHAnsi"/>
          <w:sz w:val="24"/>
          <w:szCs w:val="24"/>
          <w:lang w:val="bg-BG"/>
        </w:rPr>
        <w:t>веднага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 xml:space="preserve"> след завършване</w:t>
      </w:r>
    </w:p>
    <w:p w14:paraId="7C011D5B" w14:textId="48A764B4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в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 3</w:t>
      </w:r>
      <w:r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-</w:t>
      </w:r>
      <w:r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 xml:space="preserve">6 месеца след завършване </w:t>
      </w:r>
    </w:p>
    <w:p w14:paraId="51D028AA" w14:textId="4EE6F2ED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г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 7-9 месеца след завършване</w:t>
      </w:r>
    </w:p>
    <w:p w14:paraId="39B4DE4C" w14:textId="2F1AEAFE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д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10-12 месеца след завършване</w:t>
      </w:r>
    </w:p>
    <w:p w14:paraId="6AC0C999" w14:textId="7C6F235C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е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 повече от една година след завършване</w:t>
      </w:r>
    </w:p>
    <w:p w14:paraId="32623DE4" w14:textId="77777777" w:rsidR="00185F3B" w:rsidRDefault="00185F3B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DED1144" w14:textId="584F7CC9" w:rsidR="000A36DF" w:rsidRPr="00026878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4. Как намерихте Вашата първа работа след завършване на средно</w:t>
      </w:r>
      <w:r w:rsidR="00A51457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то си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образование?</w:t>
      </w:r>
    </w:p>
    <w:p w14:paraId="0ABC5BD0" w14:textId="77777777" w:rsid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а/ </w:t>
      </w:r>
      <w:r w:rsidR="00A44890">
        <w:rPr>
          <w:rFonts w:asciiTheme="majorHAnsi" w:hAnsiTheme="majorHAnsi"/>
          <w:sz w:val="24"/>
          <w:szCs w:val="24"/>
          <w:lang w:val="bg-BG"/>
        </w:rPr>
        <w:t>с</w:t>
      </w:r>
      <w:r>
        <w:rPr>
          <w:rFonts w:asciiTheme="majorHAnsi" w:hAnsiTheme="majorHAnsi"/>
          <w:sz w:val="24"/>
          <w:szCs w:val="24"/>
          <w:lang w:val="bg-BG"/>
        </w:rPr>
        <w:t xml:space="preserve"> помощта на семейството ми</w:t>
      </w:r>
    </w:p>
    <w:p w14:paraId="771AE2A5" w14:textId="77777777" w:rsid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б/ 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с </w:t>
      </w:r>
      <w:r>
        <w:rPr>
          <w:rFonts w:asciiTheme="majorHAnsi" w:hAnsiTheme="majorHAnsi"/>
          <w:sz w:val="24"/>
          <w:szCs w:val="24"/>
          <w:lang w:val="bg-BG"/>
        </w:rPr>
        <w:t>помощта на приятели и/или познати</w:t>
      </w:r>
    </w:p>
    <w:p w14:paraId="0D5DF57F" w14:textId="7C8A915E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в</w:t>
      </w:r>
      <w:r w:rsidR="000A36DF">
        <w:rPr>
          <w:rFonts w:asciiTheme="majorHAnsi" w:hAnsiTheme="majorHAnsi"/>
          <w:sz w:val="24"/>
          <w:szCs w:val="24"/>
          <w:lang w:val="bg-BG"/>
        </w:rPr>
        <w:t>/</w:t>
      </w:r>
      <w:r w:rsidR="00026878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0A36DF">
        <w:rPr>
          <w:rFonts w:asciiTheme="majorHAnsi" w:hAnsiTheme="majorHAnsi"/>
          <w:sz w:val="24"/>
          <w:szCs w:val="24"/>
          <w:lang w:val="bg-BG"/>
        </w:rPr>
        <w:t>отговорих на публикувана обява за работа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 във вестник/списание/интернет</w:t>
      </w:r>
      <w:r w:rsidR="00B00E82">
        <w:rPr>
          <w:rFonts w:asciiTheme="majorHAnsi" w:hAnsiTheme="majorHAnsi"/>
          <w:sz w:val="24"/>
          <w:szCs w:val="24"/>
          <w:lang w:val="bg-BG"/>
        </w:rPr>
        <w:t>,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B00E82">
        <w:rPr>
          <w:rFonts w:asciiTheme="majorHAnsi" w:hAnsiTheme="majorHAnsi"/>
          <w:sz w:val="24"/>
          <w:szCs w:val="24"/>
          <w:lang w:val="bg-BG"/>
        </w:rPr>
        <w:t xml:space="preserve">социалните мрежи (Фейсбук, Инстаграм, </w:t>
      </w:r>
      <w:r w:rsidR="00B00E82" w:rsidRPr="00026878">
        <w:rPr>
          <w:rFonts w:asciiTheme="majorHAnsi" w:hAnsiTheme="majorHAnsi"/>
          <w:sz w:val="24"/>
          <w:szCs w:val="24"/>
          <w:lang w:val="bg-BG"/>
        </w:rPr>
        <w:t>LinkedIn</w:t>
      </w:r>
      <w:r w:rsidR="00B00E82" w:rsidRPr="00857DDA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B00E82">
        <w:rPr>
          <w:rFonts w:asciiTheme="majorHAnsi" w:hAnsiTheme="majorHAnsi"/>
          <w:sz w:val="24"/>
          <w:szCs w:val="24"/>
          <w:lang w:val="bg-BG"/>
        </w:rPr>
        <w:t xml:space="preserve">и др.) </w:t>
      </w:r>
      <w:r w:rsidR="00A44890">
        <w:rPr>
          <w:rFonts w:asciiTheme="majorHAnsi" w:hAnsiTheme="majorHAnsi"/>
          <w:sz w:val="24"/>
          <w:szCs w:val="24"/>
          <w:lang w:val="bg-BG"/>
        </w:rPr>
        <w:t>и др.</w:t>
      </w:r>
    </w:p>
    <w:p w14:paraId="689FD2B7" w14:textId="26263BA5" w:rsidR="000A36DF" w:rsidRPr="00857DDA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г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/  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обърнах 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се директно </w:t>
      </w:r>
      <w:r w:rsidR="00A44890">
        <w:rPr>
          <w:rFonts w:asciiTheme="majorHAnsi" w:hAnsiTheme="majorHAnsi"/>
          <w:sz w:val="24"/>
          <w:szCs w:val="24"/>
          <w:lang w:val="bg-BG"/>
        </w:rPr>
        <w:t>към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 работодатели</w:t>
      </w:r>
    </w:p>
    <w:p w14:paraId="56639E8E" w14:textId="3B0BE8CC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</w:t>
      </w:r>
      <w:r w:rsidR="000A36DF">
        <w:rPr>
          <w:rFonts w:asciiTheme="majorHAnsi" w:hAnsiTheme="majorHAnsi"/>
          <w:sz w:val="24"/>
          <w:szCs w:val="24"/>
          <w:lang w:val="bg-BG"/>
        </w:rPr>
        <w:t>/ използвах контактите си с работодател, установени по време на учебните практики/стажове</w:t>
      </w:r>
    </w:p>
    <w:p w14:paraId="4AFDFE7B" w14:textId="59F52238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е</w:t>
      </w:r>
      <w:r w:rsidR="000A36DF">
        <w:rPr>
          <w:rFonts w:asciiTheme="majorHAnsi" w:hAnsiTheme="majorHAnsi"/>
          <w:sz w:val="24"/>
          <w:szCs w:val="24"/>
          <w:lang w:val="bg-BG"/>
        </w:rPr>
        <w:t>/ чрез частен трудов посредник/агенция</w:t>
      </w:r>
    </w:p>
    <w:p w14:paraId="0D18A3BB" w14:textId="14432CAF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ж</w:t>
      </w:r>
      <w:r w:rsidR="000A36DF">
        <w:rPr>
          <w:rFonts w:asciiTheme="majorHAnsi" w:hAnsiTheme="majorHAnsi"/>
          <w:sz w:val="24"/>
          <w:szCs w:val="24"/>
          <w:lang w:val="bg-BG"/>
        </w:rPr>
        <w:t>/ чрез Бюрото по труда</w:t>
      </w:r>
    </w:p>
    <w:p w14:paraId="1B267125" w14:textId="05A58AD9" w:rsidR="00A44890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и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/ 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получих предложение за работа от </w:t>
      </w:r>
      <w:r w:rsidR="000A36DF">
        <w:rPr>
          <w:rFonts w:asciiTheme="majorHAnsi" w:hAnsiTheme="majorHAnsi"/>
          <w:sz w:val="24"/>
          <w:szCs w:val="24"/>
          <w:lang w:val="bg-BG"/>
        </w:rPr>
        <w:t>работодател</w:t>
      </w:r>
      <w:r w:rsidR="00220442">
        <w:rPr>
          <w:rFonts w:asciiTheme="majorHAnsi" w:hAnsiTheme="majorHAnsi"/>
          <w:sz w:val="24"/>
          <w:szCs w:val="24"/>
          <w:lang w:val="bg-BG"/>
        </w:rPr>
        <w:t>я при когото карах учебната си практика</w:t>
      </w:r>
    </w:p>
    <w:p w14:paraId="2CCF5D9A" w14:textId="4EDF0148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й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/ друго </w:t>
      </w:r>
    </w:p>
    <w:p w14:paraId="6831FBF8" w14:textId="77777777" w:rsidR="004A5F2F" w:rsidRDefault="004A5F2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08C17E7" w14:textId="77777777" w:rsidR="004A5F2F" w:rsidRDefault="004A5F2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65DBCFA8" w14:textId="0781905E" w:rsidR="004A5F2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на въпрос Б.4. сте избрали отговор „друго“, моля, запишете какво?</w:t>
      </w:r>
      <w:r w:rsidR="008E0CC3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4A943F0B" w14:textId="609C43A4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.</w:t>
      </w:r>
    </w:p>
    <w:p w14:paraId="241A13E9" w14:textId="77777777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77A93A9" w14:textId="14089BF7" w:rsidR="00952D37" w:rsidRPr="000E4B59" w:rsidRDefault="00952D37" w:rsidP="0078497A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 w:rsidRPr="000E4B59">
        <w:rPr>
          <w:rFonts w:asciiTheme="majorHAnsi" w:hAnsiTheme="majorHAnsi"/>
          <w:b/>
          <w:sz w:val="28"/>
          <w:szCs w:val="28"/>
          <w:lang w:val="bg-BG"/>
        </w:rPr>
        <w:t>В. Характеристики на заетостта</w:t>
      </w:r>
    </w:p>
    <w:p w14:paraId="40284562" w14:textId="644A6280" w:rsidR="001564E2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</w:t>
      </w:r>
      <w:r w:rsidR="00ED4D37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</w:t>
      </w:r>
      <w:r w:rsidR="009549EE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="00ED4D37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Работата, която имате е: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 w:rsidR="001564E2"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63FA8562" w14:textId="77777777" w:rsidR="00ED4D37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 постоянна</w:t>
      </w:r>
    </w:p>
    <w:p w14:paraId="1CDBF711" w14:textId="77777777" w:rsidR="00ED4D37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 за определен период от време</w:t>
      </w:r>
    </w:p>
    <w:p w14:paraId="3DA20152" w14:textId="77777777" w:rsidR="00ED4D37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/ друго </w:t>
      </w:r>
    </w:p>
    <w:p w14:paraId="6C237543" w14:textId="77777777" w:rsid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27567AE9" w14:textId="22CF59B0" w:rsidR="00185F3B" w:rsidRDefault="00185F3B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на въпрос В.</w:t>
      </w:r>
      <w:r w:rsidR="0078497A">
        <w:rPr>
          <w:rFonts w:asciiTheme="majorHAnsi" w:hAnsiTheme="majorHAnsi"/>
          <w:sz w:val="24"/>
          <w:szCs w:val="24"/>
          <w:lang w:val="bg-BG"/>
        </w:rPr>
        <w:t>1</w:t>
      </w:r>
      <w:r>
        <w:rPr>
          <w:rFonts w:asciiTheme="majorHAnsi" w:hAnsiTheme="majorHAnsi"/>
          <w:sz w:val="24"/>
          <w:szCs w:val="24"/>
          <w:lang w:val="bg-BG"/>
        </w:rPr>
        <w:t xml:space="preserve">. сте избрали отговор „друго“, моля, запишете какво </w:t>
      </w:r>
    </w:p>
    <w:p w14:paraId="78916A36" w14:textId="77777777" w:rsidR="00A44890" w:rsidRPr="00A44890" w:rsidRDefault="00A44890" w:rsidP="0078497A">
      <w:pPr>
        <w:spacing w:before="120" w:after="120" w:line="240" w:lineRule="auto"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</w:t>
      </w:r>
    </w:p>
    <w:p w14:paraId="60687EFA" w14:textId="77777777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</w:p>
    <w:p w14:paraId="7FC7CE8F" w14:textId="7FEC9B69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  <w:r w:rsidRPr="00B00E82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.</w:t>
      </w:r>
      <w:r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B00E82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По какъв договор работите в момента?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(Моля, изберете всички подходящи отговори)</w:t>
      </w:r>
    </w:p>
    <w:p w14:paraId="2F4C49D9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>а/трудов договор</w:t>
      </w:r>
    </w:p>
    <w:p w14:paraId="1CB9D417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>б/ договор за служебно правоотношение (държавен служител)</w:t>
      </w:r>
    </w:p>
    <w:p w14:paraId="200A2A0F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>в/ граждански договор</w:t>
      </w:r>
    </w:p>
    <w:p w14:paraId="40FC41AA" w14:textId="71A3B67F" w:rsidR="00B00E82" w:rsidRPr="00B00E82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 xml:space="preserve">г/ </w:t>
      </w:r>
      <w:r w:rsidRPr="00B00E82">
        <w:rPr>
          <w:rFonts w:asciiTheme="majorHAnsi" w:hAnsiTheme="majorHAnsi"/>
          <w:sz w:val="24"/>
          <w:szCs w:val="24"/>
          <w:lang w:val="bg-BG"/>
        </w:rPr>
        <w:t>договор за управление и контрол на търговско дружество</w:t>
      </w:r>
    </w:p>
    <w:p w14:paraId="286FE3C9" w14:textId="77777777" w:rsidR="00B00E82" w:rsidRPr="00B00E82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B00E82">
        <w:rPr>
          <w:rFonts w:asciiTheme="majorHAnsi" w:hAnsiTheme="majorHAnsi"/>
          <w:sz w:val="24"/>
          <w:szCs w:val="24"/>
          <w:lang w:val="bg-BG"/>
        </w:rPr>
        <w:t xml:space="preserve">д/ друг договор </w:t>
      </w:r>
    </w:p>
    <w:p w14:paraId="6782655E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B00E82">
        <w:rPr>
          <w:rFonts w:asciiTheme="majorHAnsi" w:hAnsiTheme="majorHAnsi"/>
          <w:sz w:val="24"/>
          <w:szCs w:val="24"/>
          <w:lang w:val="bg-BG"/>
        </w:rPr>
        <w:t>е/ нямам договор</w:t>
      </w:r>
    </w:p>
    <w:p w14:paraId="33049CE7" w14:textId="77777777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</w:p>
    <w:p w14:paraId="1077AEB4" w14:textId="5DDA3DCE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Ако на въпрос В.2. сте избрали отговор „друг договор“, моля, запишете какъв </w:t>
      </w:r>
    </w:p>
    <w:p w14:paraId="5A75E3EA" w14:textId="77777777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.</w:t>
      </w:r>
    </w:p>
    <w:p w14:paraId="405A3CAE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2A0A07F0" w14:textId="79CD07ED" w:rsidR="001564E2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</w:t>
      </w:r>
      <w:r w:rsidR="00FF338C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="00ED4D37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FF338C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От колко време сте зает(а) на настоящата си работа?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 w:rsidR="001564E2"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5DFBA96F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а/ по-малко от 3 месеца</w:t>
      </w:r>
    </w:p>
    <w:p w14:paraId="5F964564" w14:textId="1A9FE1D7" w:rsid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б/ 3 - 6 месеца</w:t>
      </w:r>
    </w:p>
    <w:p w14:paraId="5DDF4852" w14:textId="776811DD" w:rsidR="00FF338C" w:rsidRDefault="004A5F2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в</w:t>
      </w:r>
      <w:r w:rsidR="00FF338C">
        <w:rPr>
          <w:rFonts w:asciiTheme="majorHAnsi" w:hAnsiTheme="majorHAnsi"/>
          <w:sz w:val="24"/>
          <w:szCs w:val="24"/>
          <w:lang w:val="bg-BG"/>
        </w:rPr>
        <w:t xml:space="preserve">/ по-малко от </w:t>
      </w:r>
      <w:r w:rsidR="00A64218">
        <w:rPr>
          <w:rFonts w:asciiTheme="majorHAnsi" w:hAnsiTheme="majorHAnsi"/>
          <w:sz w:val="24"/>
          <w:szCs w:val="24"/>
          <w:lang w:val="bg-BG"/>
        </w:rPr>
        <w:t xml:space="preserve">12 </w:t>
      </w:r>
      <w:r w:rsidR="00FF338C">
        <w:rPr>
          <w:rFonts w:asciiTheme="majorHAnsi" w:hAnsiTheme="majorHAnsi"/>
          <w:sz w:val="24"/>
          <w:szCs w:val="24"/>
          <w:lang w:val="bg-BG"/>
        </w:rPr>
        <w:t>месеца</w:t>
      </w:r>
    </w:p>
    <w:p w14:paraId="7ED7FF70" w14:textId="165AB150" w:rsidR="00FF338C" w:rsidRDefault="004A5F2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г</w:t>
      </w:r>
      <w:r w:rsidR="00FF338C">
        <w:rPr>
          <w:rFonts w:asciiTheme="majorHAnsi" w:hAnsiTheme="majorHAnsi"/>
          <w:sz w:val="24"/>
          <w:szCs w:val="24"/>
          <w:lang w:val="bg-BG"/>
        </w:rPr>
        <w:t xml:space="preserve">/ повече от 12 месеца </w:t>
      </w:r>
    </w:p>
    <w:p w14:paraId="31039625" w14:textId="77777777" w:rsidR="00FF338C" w:rsidRDefault="00FF338C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3552D23D" w14:textId="04F85672" w:rsidR="00A44890" w:rsidRPr="00026878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.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4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Доколко сте удовлетворен(а) от сегашната си работа?</w:t>
      </w:r>
    </w:p>
    <w:p w14:paraId="4558369E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а/напълно съм удовлетворен(а)</w:t>
      </w:r>
    </w:p>
    <w:p w14:paraId="643417AC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б/донякъде съм удовлетворен(а)</w:t>
      </w:r>
    </w:p>
    <w:p w14:paraId="3D7D1E3E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в/по-скоро не съм удовлетворен(а)</w:t>
      </w:r>
    </w:p>
    <w:p w14:paraId="03FDF490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г/изобщо не съм удовлетворен(а)</w:t>
      </w:r>
    </w:p>
    <w:p w14:paraId="409BE917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sz w:val="24"/>
          <w:szCs w:val="24"/>
          <w:lang w:val="bg-BG"/>
        </w:rPr>
      </w:pPr>
    </w:p>
    <w:p w14:paraId="6F947103" w14:textId="6553D2B9" w:rsidR="004A5F2F" w:rsidRPr="004A5F2F" w:rsidRDefault="004A5F2F" w:rsidP="004A5F2F">
      <w:pPr>
        <w:rPr>
          <w:rFonts w:asciiTheme="majorHAnsi" w:hAnsiTheme="majorHAnsi"/>
          <w:bCs/>
          <w:sz w:val="24"/>
          <w:szCs w:val="24"/>
          <w:lang w:val="bg-BG"/>
        </w:rPr>
      </w:pPr>
      <w:r w:rsidRPr="004A5F2F">
        <w:rPr>
          <w:rFonts w:asciiTheme="majorHAnsi" w:hAnsiTheme="majorHAnsi"/>
          <w:b/>
          <w:i/>
          <w:iCs/>
          <w:sz w:val="24"/>
          <w:szCs w:val="24"/>
          <w:lang w:val="bg-BG"/>
        </w:rPr>
        <w:t>B.5. Къде се намира сегашното Ви работно място?</w:t>
      </w:r>
      <w:r>
        <w:rPr>
          <w:rFonts w:asciiTheme="majorHAnsi" w:hAnsiTheme="majorHAnsi"/>
          <w:b/>
          <w:i/>
          <w:iCs/>
          <w:sz w:val="24"/>
          <w:szCs w:val="24"/>
          <w:lang w:val="bg-BG"/>
        </w:rPr>
        <w:t xml:space="preserve"> </w:t>
      </w:r>
      <w:r w:rsidRPr="004A5F2F">
        <w:rPr>
          <w:rFonts w:asciiTheme="majorHAnsi" w:hAnsiTheme="majorHAnsi"/>
          <w:bCs/>
          <w:sz w:val="24"/>
          <w:szCs w:val="24"/>
          <w:lang w:val="bg-BG"/>
        </w:rPr>
        <w:t xml:space="preserve"> (Моля, изберете само един отговор)</w:t>
      </w:r>
    </w:p>
    <w:p w14:paraId="2CC06731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а/ в същото населено място, в което се намира училището, което завърших</w:t>
      </w:r>
    </w:p>
    <w:p w14:paraId="6C439A3D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в/ в друго населено място от същата област, в която се намира училището, което завърших</w:t>
      </w:r>
    </w:p>
    <w:p w14:paraId="78811563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г/ в друга област, различна от тази, в която се намира училището, което завърших</w:t>
      </w:r>
    </w:p>
    <w:p w14:paraId="0B1E614B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д/ в друга държава</w:t>
      </w:r>
    </w:p>
    <w:p w14:paraId="0923EC6A" w14:textId="77777777" w:rsidR="00A44890" w:rsidRPr="000E4B59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 w:rsidRPr="000E4B59">
        <w:rPr>
          <w:rFonts w:asciiTheme="majorHAnsi" w:hAnsiTheme="majorHAnsi"/>
          <w:b/>
          <w:sz w:val="28"/>
          <w:szCs w:val="28"/>
          <w:lang w:val="bg-BG"/>
        </w:rPr>
        <w:t>Г. Професионална реализация и приложимост на уменията</w:t>
      </w:r>
    </w:p>
    <w:p w14:paraId="4D63C926" w14:textId="6DBA2485" w:rsidR="00A44890" w:rsidRPr="00026878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Вашата текуща професия/длъжност съответства ли на професията, която придобихте в средното професионално образование? </w:t>
      </w:r>
    </w:p>
    <w:p w14:paraId="0828A5B4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1A699746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 да, напълно</w:t>
      </w:r>
    </w:p>
    <w:p w14:paraId="5FDD2AB3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 да, сходни са</w:t>
      </w:r>
    </w:p>
    <w:p w14:paraId="42BBFFCD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/ не </w:t>
      </w:r>
    </w:p>
    <w:p w14:paraId="62887A77" w14:textId="77777777" w:rsidR="00A44890" w:rsidRDefault="00A44890" w:rsidP="0078497A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bg-BG" w:eastAsia="bg-BG"/>
        </w:rPr>
      </w:pPr>
    </w:p>
    <w:p w14:paraId="28CF23C3" w14:textId="463FDB6E" w:rsidR="00A44890" w:rsidRPr="00026878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Ако не работите по професията си, моля, посочете причината за това?</w:t>
      </w:r>
    </w:p>
    <w:p w14:paraId="2D9BC556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всички подходящи отговори)</w:t>
      </w:r>
    </w:p>
    <w:p w14:paraId="4BEE3162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 не мога да намеря работа по професията</w:t>
      </w:r>
    </w:p>
    <w:p w14:paraId="0BE95ED6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 не ми е интересно да работя по професията</w:t>
      </w:r>
    </w:p>
    <w:p w14:paraId="12E7F03E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в/ условията за работа по професията ми са лоши</w:t>
      </w:r>
    </w:p>
    <w:p w14:paraId="66F82C59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г/ не се чувствам уверен(а) в придобитите знания и умения, за да работя по професията си </w:t>
      </w:r>
    </w:p>
    <w:p w14:paraId="59CA4A84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/ настоящата ми работа предлага по-добро заплащане</w:t>
      </w:r>
    </w:p>
    <w:p w14:paraId="40999148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е/  настоящата ми работа предлага гъвкаво работно време</w:t>
      </w:r>
    </w:p>
    <w:p w14:paraId="5E673D23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ж/ друго </w:t>
      </w:r>
    </w:p>
    <w:p w14:paraId="1D278E0D" w14:textId="77777777" w:rsidR="00413B1E" w:rsidRDefault="00413B1E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E1CCB0F" w14:textId="00E6466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на въпрос Г.</w:t>
      </w:r>
      <w:r w:rsidR="0078497A">
        <w:rPr>
          <w:rFonts w:asciiTheme="majorHAnsi" w:hAnsiTheme="majorHAnsi"/>
          <w:sz w:val="24"/>
          <w:szCs w:val="24"/>
          <w:lang w:val="bg-BG"/>
        </w:rPr>
        <w:t>2</w:t>
      </w:r>
      <w:r>
        <w:rPr>
          <w:rFonts w:asciiTheme="majorHAnsi" w:hAnsiTheme="majorHAnsi"/>
          <w:sz w:val="24"/>
          <w:szCs w:val="24"/>
          <w:lang w:val="bg-BG"/>
        </w:rPr>
        <w:t xml:space="preserve">. сте избрали отговор „друго“, моля, запишете какво </w:t>
      </w:r>
    </w:p>
    <w:p w14:paraId="6F25172C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.</w:t>
      </w:r>
    </w:p>
    <w:p w14:paraId="271B2C86" w14:textId="77777777" w:rsidR="00026878" w:rsidRDefault="00026878" w:rsidP="0078497A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bg-BG" w:eastAsia="bg-BG"/>
        </w:rPr>
      </w:pPr>
    </w:p>
    <w:p w14:paraId="23FFA242" w14:textId="746A2505" w:rsidR="00A44890" w:rsidRPr="004A5F2F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Доколко в ежедневните Ви отговорности в работата използвате знанията, придобити в средното професионално образование? </w:t>
      </w:r>
    </w:p>
    <w:p w14:paraId="210092B9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2E098765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а/в много голяма степен</w:t>
      </w:r>
    </w:p>
    <w:p w14:paraId="3E9BEC68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б/ в голяма степен</w:t>
      </w:r>
    </w:p>
    <w:p w14:paraId="7EC92CE4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в/ донякъде</w:t>
      </w:r>
    </w:p>
    <w:p w14:paraId="06CC223D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г/ в малка степен</w:t>
      </w:r>
    </w:p>
    <w:p w14:paraId="604A37EE" w14:textId="64FA0CAF" w:rsidR="00A44890" w:rsidRPr="00026878" w:rsidRDefault="00026878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</w:t>
      </w:r>
      <w:r w:rsidR="00A44890" w:rsidRPr="00026878">
        <w:rPr>
          <w:rFonts w:asciiTheme="majorHAnsi" w:hAnsiTheme="majorHAnsi"/>
          <w:sz w:val="24"/>
          <w:szCs w:val="24"/>
          <w:lang w:val="bg-BG"/>
        </w:rPr>
        <w:t>/ изобщо не ги използвам</w:t>
      </w:r>
    </w:p>
    <w:p w14:paraId="1A508107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D729BAC" w14:textId="3831236C" w:rsidR="00A44890" w:rsidRPr="004A5F2F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4</w:t>
      </w: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Доколко в ежедневните Ви отговорности в работата използвате уменията,  придобити в средното професионално образование? </w:t>
      </w:r>
    </w:p>
    <w:p w14:paraId="50CADCD1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118614C5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а/в много голяма степен</w:t>
      </w:r>
    </w:p>
    <w:p w14:paraId="5FD7910C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б/ в голяма степен</w:t>
      </w:r>
    </w:p>
    <w:p w14:paraId="6BE45E23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в/ донякъде</w:t>
      </w:r>
    </w:p>
    <w:p w14:paraId="32FC4A52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г/ в малка степен</w:t>
      </w:r>
    </w:p>
    <w:p w14:paraId="13BBEAF5" w14:textId="709BC93A" w:rsidR="00A44890" w:rsidRPr="00026878" w:rsidRDefault="00026878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</w:t>
      </w:r>
      <w:r w:rsidR="00A44890" w:rsidRPr="00026878">
        <w:rPr>
          <w:rFonts w:asciiTheme="majorHAnsi" w:hAnsiTheme="majorHAnsi"/>
          <w:sz w:val="24"/>
          <w:szCs w:val="24"/>
          <w:lang w:val="bg-BG"/>
        </w:rPr>
        <w:t>/ изобщо не ги използвам</w:t>
      </w:r>
    </w:p>
    <w:p w14:paraId="2B317134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43771796" w14:textId="469C4DA8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5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B93A95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Полученото 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от Вас средно професионално образование </w:t>
      </w:r>
      <w:r w:rsidR="00B93A95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еше ли Ви от полза</w:t>
      </w:r>
      <w:r w:rsidR="00C72A03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за:</w:t>
      </w:r>
    </w:p>
    <w:p w14:paraId="4AD0AFEE" w14:textId="3EDE1199" w:rsidR="004A5F2F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по един отговор на всеки ред)</w:t>
      </w:r>
    </w:p>
    <w:p w14:paraId="6855E13D" w14:textId="77777777" w:rsidR="004A5F2F" w:rsidRDefault="004A5F2F">
      <w:pPr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br w:type="page"/>
      </w:r>
    </w:p>
    <w:p w14:paraId="779F8C80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tbl>
      <w:tblPr>
        <w:tblStyle w:val="TableGrid"/>
        <w:tblW w:w="10173" w:type="dxa"/>
        <w:jc w:val="center"/>
        <w:tblLook w:val="04A0" w:firstRow="1" w:lastRow="0" w:firstColumn="1" w:lastColumn="0" w:noHBand="0" w:noVBand="1"/>
      </w:tblPr>
      <w:tblGrid>
        <w:gridCol w:w="6062"/>
        <w:gridCol w:w="2055"/>
        <w:gridCol w:w="2056"/>
      </w:tblGrid>
      <w:tr w:rsidR="00026878" w14:paraId="347B18BB" w14:textId="77777777" w:rsidTr="00033B58">
        <w:trPr>
          <w:jc w:val="center"/>
        </w:trPr>
        <w:tc>
          <w:tcPr>
            <w:tcW w:w="6062" w:type="dxa"/>
          </w:tcPr>
          <w:p w14:paraId="42FA2084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5" w:type="dxa"/>
          </w:tcPr>
          <w:p w14:paraId="10BE46BE" w14:textId="45148806" w:rsidR="00026878" w:rsidRPr="00026878" w:rsidRDefault="00B93A95" w:rsidP="00026878">
            <w:pPr>
              <w:spacing w:before="60" w:after="60"/>
              <w:jc w:val="center"/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  <w:t>Да</w:t>
            </w:r>
          </w:p>
        </w:tc>
        <w:tc>
          <w:tcPr>
            <w:tcW w:w="2056" w:type="dxa"/>
          </w:tcPr>
          <w:p w14:paraId="6EAC91E1" w14:textId="588308EF" w:rsidR="00026878" w:rsidRPr="00026878" w:rsidRDefault="00B93A95" w:rsidP="00026878">
            <w:pPr>
              <w:spacing w:before="60" w:after="60"/>
              <w:jc w:val="center"/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  <w:t>Не</w:t>
            </w:r>
          </w:p>
        </w:tc>
      </w:tr>
      <w:tr w:rsidR="00026878" w14:paraId="68C82014" w14:textId="77777777" w:rsidTr="00033B58">
        <w:trPr>
          <w:jc w:val="center"/>
        </w:trPr>
        <w:tc>
          <w:tcPr>
            <w:tcW w:w="6062" w:type="dxa"/>
          </w:tcPr>
          <w:p w14:paraId="71707B86" w14:textId="442E2AA4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намиране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подходяща работа</w:t>
            </w:r>
          </w:p>
        </w:tc>
        <w:tc>
          <w:tcPr>
            <w:tcW w:w="2055" w:type="dxa"/>
          </w:tcPr>
          <w:p w14:paraId="033FA95D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3C50F4A1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0791403B" w14:textId="77777777" w:rsidTr="00033B58">
        <w:trPr>
          <w:jc w:val="center"/>
        </w:trPr>
        <w:tc>
          <w:tcPr>
            <w:tcW w:w="6062" w:type="dxa"/>
          </w:tcPr>
          <w:p w14:paraId="60839427" w14:textId="2D0A7572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продължаване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обучението във висше</w:t>
            </w: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 учебно заведение</w:t>
            </w:r>
          </w:p>
        </w:tc>
        <w:tc>
          <w:tcPr>
            <w:tcW w:w="2055" w:type="dxa"/>
          </w:tcPr>
          <w:p w14:paraId="32D783CC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10E7E49B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681E90EF" w14:textId="77777777" w:rsidTr="00033B58">
        <w:trPr>
          <w:jc w:val="center"/>
        </w:trPr>
        <w:tc>
          <w:tcPr>
            <w:tcW w:w="6062" w:type="dxa"/>
          </w:tcPr>
          <w:p w14:paraId="6A59C3A4" w14:textId="7807AA90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изпълнение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на текущите </w:t>
            </w: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Ви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служебни ангажименти</w:t>
            </w:r>
          </w:p>
        </w:tc>
        <w:tc>
          <w:tcPr>
            <w:tcW w:w="2055" w:type="dxa"/>
          </w:tcPr>
          <w:p w14:paraId="10B34ADD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494BC36C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0FA00CA8" w14:textId="77777777" w:rsidTr="00033B58">
        <w:trPr>
          <w:jc w:val="center"/>
        </w:trPr>
        <w:tc>
          <w:tcPr>
            <w:tcW w:w="6062" w:type="dxa"/>
          </w:tcPr>
          <w:p w14:paraId="77AB19C1" w14:textId="283A857F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професионално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Ви развитие/кариера</w:t>
            </w:r>
          </w:p>
        </w:tc>
        <w:tc>
          <w:tcPr>
            <w:tcW w:w="2055" w:type="dxa"/>
          </w:tcPr>
          <w:p w14:paraId="7A0807C2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211E870E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19BF30BC" w14:textId="77777777" w:rsidTr="00033B58">
        <w:trPr>
          <w:jc w:val="center"/>
        </w:trPr>
        <w:tc>
          <w:tcPr>
            <w:tcW w:w="6062" w:type="dxa"/>
          </w:tcPr>
          <w:p w14:paraId="0A124A86" w14:textId="5736F450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сигурността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работното място</w:t>
            </w:r>
          </w:p>
        </w:tc>
        <w:tc>
          <w:tcPr>
            <w:tcW w:w="2055" w:type="dxa"/>
          </w:tcPr>
          <w:p w14:paraId="7AC1A0B6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713F627F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2A1FEB65" w14:textId="77777777" w:rsidTr="00033B58">
        <w:trPr>
          <w:jc w:val="center"/>
        </w:trPr>
        <w:tc>
          <w:tcPr>
            <w:tcW w:w="6062" w:type="dxa"/>
          </w:tcPr>
          <w:p w14:paraId="56BD57B7" w14:textId="788F962B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получаване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добро възнаграждение</w:t>
            </w:r>
          </w:p>
        </w:tc>
        <w:tc>
          <w:tcPr>
            <w:tcW w:w="2055" w:type="dxa"/>
          </w:tcPr>
          <w:p w14:paraId="38DAE2E5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403F35BF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1030EF9B" w14:textId="77777777" w:rsidTr="00033B58">
        <w:trPr>
          <w:jc w:val="center"/>
        </w:trPr>
        <w:tc>
          <w:tcPr>
            <w:tcW w:w="6062" w:type="dxa"/>
          </w:tcPr>
          <w:p w14:paraId="259642F5" w14:textId="39A359B1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осигуряване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добро качество на живот</w:t>
            </w:r>
          </w:p>
        </w:tc>
        <w:tc>
          <w:tcPr>
            <w:tcW w:w="2055" w:type="dxa"/>
          </w:tcPr>
          <w:p w14:paraId="10936C80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02B62686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</w:tbl>
    <w:p w14:paraId="4064BE2A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3E01537" w14:textId="77777777" w:rsidR="00A44890" w:rsidRP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sectPr w:rsidR="00A44890" w:rsidRPr="00A44890" w:rsidSect="004A5F2F">
      <w:footerReference w:type="default" r:id="rId8"/>
      <w:pgSz w:w="11906" w:h="16838"/>
      <w:pgMar w:top="1134" w:right="70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EFDC4" w14:textId="77777777" w:rsidR="00B87302" w:rsidRDefault="00B87302" w:rsidP="00243776">
      <w:pPr>
        <w:spacing w:after="0" w:line="240" w:lineRule="auto"/>
      </w:pPr>
      <w:r>
        <w:separator/>
      </w:r>
    </w:p>
  </w:endnote>
  <w:endnote w:type="continuationSeparator" w:id="0">
    <w:p w14:paraId="12939EDD" w14:textId="77777777" w:rsidR="00B87302" w:rsidRDefault="00B87302" w:rsidP="0024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altName w:val="Arial"/>
    <w:panose1 w:val="02040503050406030204"/>
    <w:charset w:val="CC"/>
    <w:family w:val="roman"/>
    <w:pitch w:val="variable"/>
    <w:sig w:usb0="00000001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7759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C35308" w14:textId="22BD82ED" w:rsidR="00243776" w:rsidRDefault="002437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64AD15" w14:textId="77777777" w:rsidR="00243776" w:rsidRDefault="00243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CECEA" w14:textId="77777777" w:rsidR="00B87302" w:rsidRDefault="00B87302" w:rsidP="00243776">
      <w:pPr>
        <w:spacing w:after="0" w:line="240" w:lineRule="auto"/>
      </w:pPr>
      <w:r>
        <w:separator/>
      </w:r>
    </w:p>
  </w:footnote>
  <w:footnote w:type="continuationSeparator" w:id="0">
    <w:p w14:paraId="0AC5D53F" w14:textId="77777777" w:rsidR="00B87302" w:rsidRDefault="00B87302" w:rsidP="00243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993DEF"/>
    <w:multiLevelType w:val="hybridMultilevel"/>
    <w:tmpl w:val="1974C3C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56D8C"/>
    <w:multiLevelType w:val="hybridMultilevel"/>
    <w:tmpl w:val="8B2C7CB0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BF086F"/>
    <w:multiLevelType w:val="hybridMultilevel"/>
    <w:tmpl w:val="E14E07A6"/>
    <w:lvl w:ilvl="0" w:tplc="116A70E6">
      <w:start w:val="2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510B66CB"/>
    <w:multiLevelType w:val="hybridMultilevel"/>
    <w:tmpl w:val="F03A73E2"/>
    <w:lvl w:ilvl="0" w:tplc="62B41C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366AAB"/>
    <w:multiLevelType w:val="hybridMultilevel"/>
    <w:tmpl w:val="4A122822"/>
    <w:lvl w:ilvl="0" w:tplc="040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51850"/>
    <w:multiLevelType w:val="hybridMultilevel"/>
    <w:tmpl w:val="C7C44BD4"/>
    <w:lvl w:ilvl="0" w:tplc="116A70E6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76E3F40"/>
    <w:multiLevelType w:val="hybridMultilevel"/>
    <w:tmpl w:val="D4625F74"/>
    <w:lvl w:ilvl="0" w:tplc="040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998920">
    <w:abstractNumId w:val="3"/>
  </w:num>
  <w:num w:numId="2" w16cid:durableId="488329750">
    <w:abstractNumId w:val="1"/>
  </w:num>
  <w:num w:numId="3" w16cid:durableId="1940214539">
    <w:abstractNumId w:val="0"/>
  </w:num>
  <w:num w:numId="4" w16cid:durableId="1390105536">
    <w:abstractNumId w:val="2"/>
  </w:num>
  <w:num w:numId="5" w16cid:durableId="754473098">
    <w:abstractNumId w:val="5"/>
  </w:num>
  <w:num w:numId="6" w16cid:durableId="678434183">
    <w:abstractNumId w:val="6"/>
  </w:num>
  <w:num w:numId="7" w16cid:durableId="1727757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3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tDS3NDEzNDE2sTBR0lEKTi0uzszPAykwqgUABOdvaywAAAA="/>
  </w:docVars>
  <w:rsids>
    <w:rsidRoot w:val="00AA00F6"/>
    <w:rsid w:val="00026878"/>
    <w:rsid w:val="00033B58"/>
    <w:rsid w:val="000735AB"/>
    <w:rsid w:val="0009198F"/>
    <w:rsid w:val="000A36DF"/>
    <w:rsid w:val="000E4B59"/>
    <w:rsid w:val="0012491C"/>
    <w:rsid w:val="00141C79"/>
    <w:rsid w:val="001564E2"/>
    <w:rsid w:val="00185F3B"/>
    <w:rsid w:val="001908EF"/>
    <w:rsid w:val="001F21C3"/>
    <w:rsid w:val="00220442"/>
    <w:rsid w:val="00220F24"/>
    <w:rsid w:val="00232458"/>
    <w:rsid w:val="00243776"/>
    <w:rsid w:val="00271EE3"/>
    <w:rsid w:val="002C2908"/>
    <w:rsid w:val="00340D6F"/>
    <w:rsid w:val="0039429B"/>
    <w:rsid w:val="003C7DBD"/>
    <w:rsid w:val="00413B1E"/>
    <w:rsid w:val="00440ACF"/>
    <w:rsid w:val="004A5F2F"/>
    <w:rsid w:val="004C625C"/>
    <w:rsid w:val="0061552B"/>
    <w:rsid w:val="007477CF"/>
    <w:rsid w:val="0078497A"/>
    <w:rsid w:val="00813EDE"/>
    <w:rsid w:val="008407D2"/>
    <w:rsid w:val="008468C0"/>
    <w:rsid w:val="00857DDA"/>
    <w:rsid w:val="008E0CC3"/>
    <w:rsid w:val="00952D37"/>
    <w:rsid w:val="009549EE"/>
    <w:rsid w:val="00965EF5"/>
    <w:rsid w:val="009D795B"/>
    <w:rsid w:val="00A11D2B"/>
    <w:rsid w:val="00A44890"/>
    <w:rsid w:val="00A51457"/>
    <w:rsid w:val="00A64218"/>
    <w:rsid w:val="00AA00F6"/>
    <w:rsid w:val="00B00E82"/>
    <w:rsid w:val="00B42404"/>
    <w:rsid w:val="00B61636"/>
    <w:rsid w:val="00B87302"/>
    <w:rsid w:val="00B93A95"/>
    <w:rsid w:val="00BC2DB3"/>
    <w:rsid w:val="00C71C92"/>
    <w:rsid w:val="00C72A03"/>
    <w:rsid w:val="00D5360F"/>
    <w:rsid w:val="00E84D74"/>
    <w:rsid w:val="00ED4D37"/>
    <w:rsid w:val="00FF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63ED2"/>
  <w15:docId w15:val="{726A94AF-6467-4CB7-949E-E69558791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F3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00F6"/>
    <w:pPr>
      <w:ind w:left="720"/>
      <w:contextualSpacing/>
    </w:pPr>
  </w:style>
  <w:style w:type="table" w:styleId="TableGrid">
    <w:name w:val="Table Grid"/>
    <w:basedOn w:val="TableNormal"/>
    <w:uiPriority w:val="39"/>
    <w:rsid w:val="00A44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1E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EE3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71E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E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EE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E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EE3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43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77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3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77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76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87748-3DF3-4CC1-AC22-B1FE07A86B7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1644</Words>
  <Characters>9377</Characters>
  <Application>Microsoft Office Word</Application>
  <DocSecurity>0</DocSecurity>
  <Lines>78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enka Hristova</dc:creator>
  <cp:lastModifiedBy>Blood S33ker</cp:lastModifiedBy>
  <cp:revision>18</cp:revision>
  <cp:lastPrinted>2021-02-12T09:29:00Z</cp:lastPrinted>
  <dcterms:created xsi:type="dcterms:W3CDTF">2021-02-12T09:32:00Z</dcterms:created>
  <dcterms:modified xsi:type="dcterms:W3CDTF">2025-02-06T09:25:00Z</dcterms:modified>
</cp:coreProperties>
</file>